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0634B" w14:textId="77777777" w:rsidR="00651BE8" w:rsidRDefault="00E32FCF">
      <w:pPr>
        <w:pStyle w:val="Title"/>
      </w:pPr>
      <w:r>
        <w:t>Introduction to Data Analytics 1</w:t>
      </w:r>
    </w:p>
    <w:p w14:paraId="6F00FDA9" w14:textId="77777777" w:rsidR="003511C3" w:rsidRDefault="003511C3">
      <w:pPr>
        <w:pStyle w:val="Date"/>
      </w:pPr>
      <w:r>
        <w:t>Ze Wang</w:t>
      </w:r>
    </w:p>
    <w:p w14:paraId="613C0913" w14:textId="6D68F80D" w:rsidR="00651BE8" w:rsidRDefault="00E32FCF">
      <w:pPr>
        <w:pStyle w:val="Date"/>
      </w:pPr>
      <w:r>
        <w:t>2019-07-30</w:t>
      </w:r>
    </w:p>
    <w:p w14:paraId="5735054D" w14:textId="77777777" w:rsidR="00651BE8" w:rsidRDefault="00E32FCF">
      <w:pPr>
        <w:pStyle w:val="Heading1"/>
      </w:pPr>
      <w:bookmarkStart w:id="0" w:name="part-1-variables-hypothesis-designs"/>
      <w:r>
        <w:t>Part 1: Variables, Hypothesis, Designs</w:t>
      </w:r>
      <w:bookmarkEnd w:id="0"/>
    </w:p>
    <w:p w14:paraId="28194E4A" w14:textId="77777777" w:rsidR="00651BE8" w:rsidRDefault="00E32FCF">
      <w:pPr>
        <w:pStyle w:val="FirstParagraph"/>
      </w:pPr>
      <w:r>
        <w:rPr>
          <w:i/>
        </w:rPr>
        <w:t>Title:</w:t>
      </w:r>
      <w:r>
        <w:t xml:space="preserve"> Offshore outsourcing: Its advantages, disadvantages, and effect on the American economy</w:t>
      </w:r>
    </w:p>
    <w:p w14:paraId="6DDD3543" w14:textId="77777777" w:rsidR="00651BE8" w:rsidRDefault="00E32FCF">
      <w:pPr>
        <w:pStyle w:val="BodyText"/>
      </w:pPr>
      <w:r>
        <w:rPr>
          <w:i/>
        </w:rPr>
        <w:t>Abstract</w:t>
      </w:r>
      <w:r>
        <w:t>: The United States has trained some of the world’s best computer programmers and technology experts. Despite all of this training, many businesses do not have a full understanding of information technology. As the importance of technology in the business world grows, many companies are wasting money on extensive technology projects. When problems arise, they expect that further investment will solve these issues. To prevent such problems, many companies have begun to outsource these functions in an effort to reduce costs and improve performance. The majority of these outsourced information technology and call center jobs are going to low-wage countries, such as India and China where English-speaking college graduates are being hired at substantially lower wages. The purpose of this study is to evaluate the positive and negative aspects of offshore outsourcing with a focus on the outsourcing markets in India and China, arguably the two most popular destinations for outsourcers. The cost savings associated with offshore outsourcing will be evaluated in relation to the security risks and other weakness of offshore outsourcing. In addition, an analysis of the number of jobs sent overseas versus the number of jobs created in the United States will be used to assess the effects that outsourcing is having on the American economy and job market. Finally, the value of jobs lost from the American economy will be compared to the value of jobs created. The goal of these analyses is to create a clear picture of this increasingly popular business strategy.</w:t>
      </w:r>
    </w:p>
    <w:p w14:paraId="5A513703" w14:textId="77777777" w:rsidR="00651BE8" w:rsidRDefault="00E32FCF">
      <w:pPr>
        <w:pStyle w:val="BodyText"/>
      </w:pPr>
      <w:r>
        <w:t>Answer the following questions about the abstract above:</w:t>
      </w:r>
    </w:p>
    <w:p w14:paraId="78B848AD" w14:textId="11A613F0" w:rsidR="00651BE8" w:rsidRDefault="00E32FCF">
      <w:pPr>
        <w:numPr>
          <w:ilvl w:val="0"/>
          <w:numId w:val="3"/>
        </w:numPr>
      </w:pPr>
      <w:r>
        <w:t>What is a potential hypothesis of the researchers?</w:t>
      </w:r>
    </w:p>
    <w:p w14:paraId="2B578EE5" w14:textId="77777777" w:rsidR="00CE60B1" w:rsidRDefault="00CE60B1" w:rsidP="00CE60B1">
      <w:pPr>
        <w:ind w:left="480"/>
      </w:pPr>
    </w:p>
    <w:p w14:paraId="715002B7" w14:textId="5911B437" w:rsidR="00C26B91" w:rsidRDefault="00C26B91" w:rsidP="00C26B91">
      <w:pPr>
        <w:ind w:left="480"/>
        <w:rPr>
          <w:color w:val="31849B" w:themeColor="accent5" w:themeShade="BF"/>
        </w:rPr>
      </w:pPr>
      <w:r w:rsidRPr="0045434F">
        <w:rPr>
          <w:color w:val="31849B" w:themeColor="accent5" w:themeShade="BF"/>
        </w:rPr>
        <w:t xml:space="preserve">One of the potential </w:t>
      </w:r>
      <w:r w:rsidR="0045434F" w:rsidRPr="0045434F">
        <w:rPr>
          <w:color w:val="31849B" w:themeColor="accent5" w:themeShade="BF"/>
        </w:rPr>
        <w:t>hypotheses</w:t>
      </w:r>
      <w:r w:rsidRPr="0045434F">
        <w:rPr>
          <w:color w:val="31849B" w:themeColor="accent5" w:themeShade="BF"/>
        </w:rPr>
        <w:t xml:space="preserve"> could be that the outsourcing strategy adopted by many American compan</w:t>
      </w:r>
      <w:r w:rsidR="0045434F">
        <w:rPr>
          <w:color w:val="31849B" w:themeColor="accent5" w:themeShade="BF"/>
        </w:rPr>
        <w:t>ies</w:t>
      </w:r>
      <w:r w:rsidRPr="0045434F">
        <w:rPr>
          <w:color w:val="31849B" w:themeColor="accent5" w:themeShade="BF"/>
        </w:rPr>
        <w:t xml:space="preserve"> lead to </w:t>
      </w:r>
      <w:r w:rsidR="0045434F">
        <w:rPr>
          <w:color w:val="31849B" w:themeColor="accent5" w:themeShade="BF"/>
        </w:rPr>
        <w:t>higher unemployment rate in the information technology industry in the US</w:t>
      </w:r>
      <w:r w:rsidRPr="0045434F">
        <w:rPr>
          <w:color w:val="31849B" w:themeColor="accent5" w:themeShade="BF"/>
        </w:rPr>
        <w:t>.</w:t>
      </w:r>
    </w:p>
    <w:p w14:paraId="173B97B2" w14:textId="77777777" w:rsidR="00CE60B1" w:rsidRPr="0045434F" w:rsidRDefault="00CE60B1" w:rsidP="00C26B91">
      <w:pPr>
        <w:ind w:left="480"/>
        <w:rPr>
          <w:color w:val="31849B" w:themeColor="accent5" w:themeShade="BF"/>
        </w:rPr>
      </w:pPr>
    </w:p>
    <w:p w14:paraId="50C905D7" w14:textId="643748DA" w:rsidR="00651BE8" w:rsidRDefault="00E32FCF">
      <w:pPr>
        <w:numPr>
          <w:ilvl w:val="0"/>
          <w:numId w:val="3"/>
        </w:numPr>
      </w:pPr>
      <w:r>
        <w:t>What is one of the independent variables?</w:t>
      </w:r>
    </w:p>
    <w:p w14:paraId="37F2AE16" w14:textId="77777777" w:rsidR="00CE60B1" w:rsidRDefault="00CE60B1" w:rsidP="00CE60B1">
      <w:pPr>
        <w:ind w:left="480"/>
      </w:pPr>
    </w:p>
    <w:p w14:paraId="5CD87E85" w14:textId="262940C0" w:rsidR="00C26B91" w:rsidRPr="0045434F" w:rsidRDefault="00C26B91" w:rsidP="00C26B91">
      <w:pPr>
        <w:ind w:left="480"/>
        <w:rPr>
          <w:color w:val="31849B" w:themeColor="accent5" w:themeShade="BF"/>
        </w:rPr>
      </w:pPr>
      <w:r w:rsidRPr="0045434F">
        <w:rPr>
          <w:color w:val="31849B" w:themeColor="accent5" w:themeShade="BF"/>
        </w:rPr>
        <w:t xml:space="preserve">One of the independent variables could be the numbers of jobs </w:t>
      </w:r>
      <w:r w:rsidR="0045434F">
        <w:rPr>
          <w:color w:val="31849B" w:themeColor="accent5" w:themeShade="BF"/>
        </w:rPr>
        <w:t xml:space="preserve">in information technology industry being </w:t>
      </w:r>
      <w:r w:rsidRPr="0045434F">
        <w:rPr>
          <w:color w:val="31849B" w:themeColor="accent5" w:themeShade="BF"/>
        </w:rPr>
        <w:t>sent overseas from the US every year.</w:t>
      </w:r>
    </w:p>
    <w:p w14:paraId="4AF1DFA6" w14:textId="14BFD743" w:rsidR="00651BE8" w:rsidRDefault="00E32FCF">
      <w:pPr>
        <w:pStyle w:val="Compact"/>
        <w:numPr>
          <w:ilvl w:val="1"/>
          <w:numId w:val="4"/>
        </w:numPr>
      </w:pPr>
      <w:r>
        <w:t>What type of variable is the independent variable?</w:t>
      </w:r>
    </w:p>
    <w:p w14:paraId="1EB1D8AB" w14:textId="765293B1" w:rsidR="00C26B91" w:rsidRDefault="00C26B91" w:rsidP="00C26B91">
      <w:pPr>
        <w:pStyle w:val="Compact"/>
        <w:ind w:left="1200"/>
        <w:rPr>
          <w:color w:val="31849B" w:themeColor="accent5" w:themeShade="BF"/>
        </w:rPr>
      </w:pPr>
      <w:r w:rsidRPr="0045434F">
        <w:rPr>
          <w:color w:val="31849B" w:themeColor="accent5" w:themeShade="BF"/>
        </w:rPr>
        <w:t>It is a discrete variable.</w:t>
      </w:r>
    </w:p>
    <w:p w14:paraId="58F8D154" w14:textId="77777777" w:rsidR="0045434F" w:rsidRPr="0045434F" w:rsidRDefault="0045434F" w:rsidP="00C26B91">
      <w:pPr>
        <w:pStyle w:val="Compact"/>
        <w:ind w:left="1200"/>
        <w:rPr>
          <w:color w:val="31849B" w:themeColor="accent5" w:themeShade="BF"/>
        </w:rPr>
      </w:pPr>
    </w:p>
    <w:p w14:paraId="3C1DB547" w14:textId="2F507ACC" w:rsidR="00651BE8" w:rsidRDefault="00E32FCF">
      <w:pPr>
        <w:numPr>
          <w:ilvl w:val="0"/>
          <w:numId w:val="3"/>
        </w:numPr>
      </w:pPr>
      <w:r>
        <w:t>What is one of the dependent variables?</w:t>
      </w:r>
    </w:p>
    <w:p w14:paraId="3D83AD51" w14:textId="17F3E6B4" w:rsidR="00C26B91" w:rsidRPr="0045434F" w:rsidRDefault="00C26B91" w:rsidP="0045434F">
      <w:pPr>
        <w:ind w:left="480"/>
        <w:rPr>
          <w:color w:val="31849B" w:themeColor="accent5" w:themeShade="BF"/>
        </w:rPr>
      </w:pPr>
      <w:r w:rsidRPr="0045434F">
        <w:rPr>
          <w:color w:val="31849B" w:themeColor="accent5" w:themeShade="BF"/>
        </w:rPr>
        <w:lastRenderedPageBreak/>
        <w:t xml:space="preserve">One of the dependent variables could be the </w:t>
      </w:r>
      <w:r w:rsidR="0031679C">
        <w:rPr>
          <w:color w:val="31849B" w:themeColor="accent5" w:themeShade="BF"/>
        </w:rPr>
        <w:t>unemployment rate</w:t>
      </w:r>
      <w:r w:rsidR="0045434F" w:rsidRPr="0045434F">
        <w:rPr>
          <w:color w:val="31849B" w:themeColor="accent5" w:themeShade="BF"/>
        </w:rPr>
        <w:t xml:space="preserve"> of informational technology industry</w:t>
      </w:r>
      <w:r w:rsidR="0031679C">
        <w:rPr>
          <w:color w:val="31849B" w:themeColor="accent5" w:themeShade="BF"/>
        </w:rPr>
        <w:t xml:space="preserve"> in the US</w:t>
      </w:r>
    </w:p>
    <w:p w14:paraId="5AC033B1" w14:textId="4A5A21E3" w:rsidR="00651BE8" w:rsidRDefault="00E32FCF">
      <w:pPr>
        <w:pStyle w:val="Compact"/>
        <w:numPr>
          <w:ilvl w:val="1"/>
          <w:numId w:val="5"/>
        </w:numPr>
      </w:pPr>
      <w:r>
        <w:t>What type of variable is the dependent variable?</w:t>
      </w:r>
    </w:p>
    <w:p w14:paraId="7ED2E929" w14:textId="3A769743" w:rsidR="0045434F" w:rsidRPr="0045434F" w:rsidRDefault="0045434F" w:rsidP="0045434F">
      <w:pPr>
        <w:pStyle w:val="Compact"/>
        <w:ind w:left="1200"/>
        <w:rPr>
          <w:color w:val="31849B" w:themeColor="accent5" w:themeShade="BF"/>
        </w:rPr>
      </w:pPr>
      <w:r w:rsidRPr="0045434F">
        <w:rPr>
          <w:color w:val="31849B" w:themeColor="accent5" w:themeShade="BF"/>
        </w:rPr>
        <w:t>It is a discrete variable.</w:t>
      </w:r>
    </w:p>
    <w:p w14:paraId="7295C279" w14:textId="77777777" w:rsidR="0045434F" w:rsidRPr="0045434F" w:rsidRDefault="0045434F" w:rsidP="0045434F">
      <w:pPr>
        <w:pStyle w:val="Compact"/>
        <w:ind w:left="1200"/>
        <w:rPr>
          <w:color w:val="31849B" w:themeColor="accent5" w:themeShade="BF"/>
        </w:rPr>
      </w:pPr>
    </w:p>
    <w:p w14:paraId="1A8BF168" w14:textId="30E9C0A8" w:rsidR="00651BE8" w:rsidRDefault="00E32FCF">
      <w:pPr>
        <w:numPr>
          <w:ilvl w:val="0"/>
          <w:numId w:val="3"/>
        </w:numPr>
      </w:pPr>
      <w:r>
        <w:t>What might cause some measurement error in this experiment?</w:t>
      </w:r>
    </w:p>
    <w:p w14:paraId="1290B5A4" w14:textId="77777777" w:rsidR="0046478C" w:rsidRDefault="0046478C" w:rsidP="0046478C">
      <w:pPr>
        <w:ind w:left="480"/>
      </w:pPr>
    </w:p>
    <w:p w14:paraId="39759D24" w14:textId="5495086D" w:rsidR="0045434F" w:rsidRPr="0046478C" w:rsidRDefault="0031679C" w:rsidP="0045434F">
      <w:pPr>
        <w:ind w:left="480"/>
        <w:rPr>
          <w:color w:val="31849B" w:themeColor="accent5" w:themeShade="BF"/>
        </w:rPr>
      </w:pPr>
      <w:r w:rsidRPr="0046478C">
        <w:rPr>
          <w:color w:val="31849B" w:themeColor="accent5" w:themeShade="BF"/>
        </w:rPr>
        <w:t xml:space="preserve">Measurement error might come from the unclear definition of the information technology </w:t>
      </w:r>
      <w:r w:rsidR="00C8775F" w:rsidRPr="0046478C">
        <w:rPr>
          <w:color w:val="31849B" w:themeColor="accent5" w:themeShade="BF"/>
        </w:rPr>
        <w:t xml:space="preserve">industry. </w:t>
      </w:r>
      <w:r w:rsidR="00B52076" w:rsidRPr="0046478C">
        <w:rPr>
          <w:color w:val="31849B" w:themeColor="accent5" w:themeShade="BF"/>
        </w:rPr>
        <w:t>Sometimes</w:t>
      </w:r>
      <w:r w:rsidR="00C8775F" w:rsidRPr="0046478C">
        <w:rPr>
          <w:rFonts w:hint="eastAsia"/>
          <w:color w:val="31849B" w:themeColor="accent5" w:themeShade="BF"/>
        </w:rPr>
        <w:t xml:space="preserve"> </w:t>
      </w:r>
      <w:r w:rsidR="00C8775F" w:rsidRPr="0046478C">
        <w:rPr>
          <w:color w:val="31849B" w:themeColor="accent5" w:themeShade="BF"/>
        </w:rPr>
        <w:t xml:space="preserve">it is hard to </w:t>
      </w:r>
      <w:r w:rsidR="00B52076" w:rsidRPr="0046478C">
        <w:rPr>
          <w:color w:val="31849B" w:themeColor="accent5" w:themeShade="BF"/>
        </w:rPr>
        <w:t xml:space="preserve">precisely determine which company is in information technology field and which is not, especially when the company apply information technology as one of their means to achieve goals in other industry such as healthcare. </w:t>
      </w:r>
    </w:p>
    <w:p w14:paraId="7471321C" w14:textId="77777777" w:rsidR="0046478C" w:rsidRPr="0046478C" w:rsidRDefault="0046478C" w:rsidP="0045434F">
      <w:pPr>
        <w:ind w:left="480"/>
        <w:rPr>
          <w:color w:val="31849B" w:themeColor="accent5" w:themeShade="BF"/>
        </w:rPr>
      </w:pPr>
    </w:p>
    <w:p w14:paraId="611D6E33" w14:textId="359C4752" w:rsidR="00B52076" w:rsidRPr="0046478C" w:rsidRDefault="00B52076" w:rsidP="0045434F">
      <w:pPr>
        <w:ind w:left="480"/>
        <w:rPr>
          <w:color w:val="31849B" w:themeColor="accent5" w:themeShade="BF"/>
        </w:rPr>
      </w:pPr>
      <w:r w:rsidRPr="0046478C">
        <w:rPr>
          <w:color w:val="31849B" w:themeColor="accent5" w:themeShade="BF"/>
        </w:rPr>
        <w:t>Also, it is hard to get a very accurate number when measuring the unemployment rate. As we know, lots of people are freelancer programmers in the information technology industry</w:t>
      </w:r>
      <w:r w:rsidR="0046478C" w:rsidRPr="0046478C">
        <w:rPr>
          <w:color w:val="31849B" w:themeColor="accent5" w:themeShade="BF"/>
        </w:rPr>
        <w:t xml:space="preserve"> and their employment status will also be hard to define, thus affecting the real number of the unemployment rate.</w:t>
      </w:r>
    </w:p>
    <w:p w14:paraId="4768E50A" w14:textId="77777777" w:rsidR="0046478C" w:rsidRDefault="0046478C" w:rsidP="0045434F">
      <w:pPr>
        <w:ind w:left="480"/>
      </w:pPr>
    </w:p>
    <w:p w14:paraId="05B8F009" w14:textId="740D4221" w:rsidR="00651BE8" w:rsidRDefault="00E32FCF">
      <w:pPr>
        <w:numPr>
          <w:ilvl w:val="0"/>
          <w:numId w:val="3"/>
        </w:numPr>
      </w:pPr>
      <w:r>
        <w:t>What type of research design is the experiment?</w:t>
      </w:r>
    </w:p>
    <w:p w14:paraId="3BAED869" w14:textId="77777777" w:rsidR="00CE60B1" w:rsidRDefault="00CE60B1" w:rsidP="00CE60B1">
      <w:pPr>
        <w:ind w:left="480"/>
      </w:pPr>
    </w:p>
    <w:p w14:paraId="32DD2BC1" w14:textId="47FCAD49" w:rsidR="0046478C" w:rsidRPr="0046478C" w:rsidRDefault="0046478C" w:rsidP="0046478C">
      <w:pPr>
        <w:ind w:left="480"/>
        <w:rPr>
          <w:color w:val="31849B" w:themeColor="accent5" w:themeShade="BF"/>
        </w:rPr>
      </w:pPr>
      <w:r w:rsidRPr="0046478C">
        <w:rPr>
          <w:color w:val="31849B" w:themeColor="accent5" w:themeShade="BF"/>
        </w:rPr>
        <w:t>It will be correlational research design</w:t>
      </w:r>
    </w:p>
    <w:p w14:paraId="21897211" w14:textId="77777777" w:rsidR="0046478C" w:rsidRDefault="00E32FCF" w:rsidP="0046478C">
      <w:pPr>
        <w:pStyle w:val="Compact"/>
        <w:numPr>
          <w:ilvl w:val="1"/>
          <w:numId w:val="6"/>
        </w:numPr>
      </w:pPr>
      <w:r>
        <w:t>Why?</w:t>
      </w:r>
    </w:p>
    <w:p w14:paraId="73BEB5DE" w14:textId="02B62D84" w:rsidR="0046478C" w:rsidRPr="0046478C" w:rsidRDefault="0046478C" w:rsidP="0046478C">
      <w:pPr>
        <w:ind w:left="480"/>
        <w:rPr>
          <w:color w:val="31849B" w:themeColor="accent5" w:themeShade="BF"/>
        </w:rPr>
      </w:pPr>
      <w:r w:rsidRPr="0046478C">
        <w:rPr>
          <w:color w:val="31849B" w:themeColor="accent5" w:themeShade="BF"/>
        </w:rPr>
        <w:t> </w:t>
      </w:r>
      <w:hyperlink r:id="rId7" w:history="1">
        <w:r w:rsidRPr="0046478C">
          <w:rPr>
            <w:color w:val="31849B" w:themeColor="accent5" w:themeShade="BF"/>
          </w:rPr>
          <w:t>Correlational research</w:t>
        </w:r>
      </w:hyperlink>
      <w:r w:rsidRPr="0046478C">
        <w:rPr>
          <w:color w:val="31849B" w:themeColor="accent5" w:themeShade="BF"/>
        </w:rPr>
        <w:t> is a non-experimental research design which helps researchers to establish a relationship between two closely connected variables.</w:t>
      </w:r>
    </w:p>
    <w:p w14:paraId="1E8195FA" w14:textId="77777777" w:rsidR="0046478C" w:rsidRDefault="0046478C" w:rsidP="0046478C">
      <w:pPr>
        <w:pStyle w:val="Compact"/>
        <w:ind w:left="1200"/>
      </w:pPr>
    </w:p>
    <w:p w14:paraId="1DFFCB16" w14:textId="2A989119" w:rsidR="00651BE8" w:rsidRDefault="00E32FCF">
      <w:pPr>
        <w:numPr>
          <w:ilvl w:val="0"/>
          <w:numId w:val="3"/>
        </w:numPr>
      </w:pPr>
      <w:r>
        <w:t>How might you measure the reliability of your dependent variable?</w:t>
      </w:r>
    </w:p>
    <w:p w14:paraId="3A034386" w14:textId="4D4305C8" w:rsidR="0046478C" w:rsidRDefault="0046478C" w:rsidP="0046478C">
      <w:pPr>
        <w:ind w:left="480"/>
      </w:pPr>
    </w:p>
    <w:p w14:paraId="1F41B927" w14:textId="57677BB2" w:rsidR="00E53ECC" w:rsidRPr="00E53ECC" w:rsidRDefault="00E53ECC" w:rsidP="0046478C">
      <w:pPr>
        <w:ind w:left="480"/>
        <w:rPr>
          <w:color w:val="31849B" w:themeColor="accent5" w:themeShade="BF"/>
        </w:rPr>
      </w:pPr>
      <w:r w:rsidRPr="00E53ECC">
        <w:rPr>
          <w:color w:val="31849B" w:themeColor="accent5" w:themeShade="BF"/>
        </w:rPr>
        <w:t>One of the method</w:t>
      </w:r>
      <w:r w:rsidR="004E11FC">
        <w:rPr>
          <w:rFonts w:hint="eastAsia"/>
          <w:color w:val="31849B" w:themeColor="accent5" w:themeShade="BF"/>
        </w:rPr>
        <w:t>s</w:t>
      </w:r>
      <w:r w:rsidRPr="00E53ECC">
        <w:rPr>
          <w:color w:val="31849B" w:themeColor="accent5" w:themeShade="BF"/>
        </w:rPr>
        <w:t xml:space="preserve"> would be using test-retest method, which can estimate a measurements consistency by evaluate the result after repeat the test</w:t>
      </w:r>
    </w:p>
    <w:p w14:paraId="7CC4793D" w14:textId="77777777" w:rsidR="0046478C" w:rsidRDefault="0046478C" w:rsidP="0046478C">
      <w:pPr>
        <w:ind w:left="480"/>
      </w:pPr>
    </w:p>
    <w:p w14:paraId="791EC0A3" w14:textId="186C1086" w:rsidR="00651BE8" w:rsidRDefault="00E32FCF">
      <w:pPr>
        <w:numPr>
          <w:ilvl w:val="0"/>
          <w:numId w:val="3"/>
        </w:numPr>
      </w:pPr>
      <w:r>
        <w:t>Is this study ecologically valid?</w:t>
      </w:r>
    </w:p>
    <w:p w14:paraId="13F9D0C3" w14:textId="71CA94D0" w:rsidR="00E53ECC" w:rsidRDefault="00E53ECC" w:rsidP="0046478C">
      <w:pPr>
        <w:pStyle w:val="ListParagraph"/>
      </w:pPr>
    </w:p>
    <w:p w14:paraId="03BBF6D0" w14:textId="1D595975" w:rsidR="00E53ECC" w:rsidRPr="00E53ECC" w:rsidRDefault="00E53ECC" w:rsidP="00E53ECC">
      <w:pPr>
        <w:ind w:left="480"/>
        <w:rPr>
          <w:color w:val="31849B" w:themeColor="accent5" w:themeShade="BF"/>
        </w:rPr>
      </w:pPr>
      <w:r w:rsidRPr="00E53ECC">
        <w:rPr>
          <w:color w:val="31849B" w:themeColor="accent5" w:themeShade="BF"/>
        </w:rPr>
        <w:t>Yes. It is ecologically valid because all the data are from real world and the result can be appl</w:t>
      </w:r>
      <w:r>
        <w:rPr>
          <w:color w:val="31849B" w:themeColor="accent5" w:themeShade="BF"/>
        </w:rPr>
        <w:t>i</w:t>
      </w:r>
      <w:r w:rsidRPr="00E53ECC">
        <w:rPr>
          <w:color w:val="31849B" w:themeColor="accent5" w:themeShade="BF"/>
        </w:rPr>
        <w:t>ed to real-word settings.</w:t>
      </w:r>
    </w:p>
    <w:p w14:paraId="04C2A5CC" w14:textId="77777777" w:rsidR="0046478C" w:rsidRDefault="0046478C" w:rsidP="0046478C">
      <w:pPr>
        <w:ind w:left="480"/>
      </w:pPr>
    </w:p>
    <w:p w14:paraId="2BD12F84" w14:textId="70DAD461" w:rsidR="00651BE8" w:rsidRDefault="00E32FCF">
      <w:pPr>
        <w:numPr>
          <w:ilvl w:val="0"/>
          <w:numId w:val="3"/>
        </w:numPr>
      </w:pPr>
      <w:r>
        <w:t>Can this study claim cause and effect?</w:t>
      </w:r>
    </w:p>
    <w:p w14:paraId="1612794A" w14:textId="77777777" w:rsidR="0046478C" w:rsidRDefault="0046478C" w:rsidP="0046478C">
      <w:pPr>
        <w:ind w:left="480"/>
      </w:pPr>
    </w:p>
    <w:p w14:paraId="1318B000" w14:textId="6B99D99D" w:rsidR="00651BE8" w:rsidRDefault="00E32FCF">
      <w:pPr>
        <w:pStyle w:val="Compact"/>
        <w:numPr>
          <w:ilvl w:val="1"/>
          <w:numId w:val="7"/>
        </w:numPr>
      </w:pPr>
      <w:r>
        <w:t>Why/why not?</w:t>
      </w:r>
    </w:p>
    <w:p w14:paraId="083E3BCC" w14:textId="77777777" w:rsidR="003511C3" w:rsidRDefault="003511C3" w:rsidP="003511C3">
      <w:pPr>
        <w:pStyle w:val="Compact"/>
        <w:ind w:left="1200"/>
      </w:pPr>
    </w:p>
    <w:p w14:paraId="5214C681" w14:textId="0B44E55D" w:rsidR="00E53ECC" w:rsidRPr="003511C3" w:rsidRDefault="004E11FC" w:rsidP="003511C3">
      <w:pPr>
        <w:ind w:left="480"/>
        <w:rPr>
          <w:color w:val="31849B" w:themeColor="accent5" w:themeShade="BF"/>
        </w:rPr>
      </w:pPr>
      <w:r>
        <w:rPr>
          <w:color w:val="31849B" w:themeColor="accent5" w:themeShade="BF"/>
        </w:rPr>
        <w:t xml:space="preserve">No. </w:t>
      </w:r>
      <w:r w:rsidR="00E53ECC" w:rsidRPr="003511C3">
        <w:rPr>
          <w:rFonts w:hint="eastAsia"/>
          <w:color w:val="31849B" w:themeColor="accent5" w:themeShade="BF"/>
        </w:rPr>
        <w:t>T</w:t>
      </w:r>
      <w:r w:rsidR="00E53ECC" w:rsidRPr="003511C3">
        <w:rPr>
          <w:color w:val="31849B" w:themeColor="accent5" w:themeShade="BF"/>
        </w:rPr>
        <w:t xml:space="preserve">his </w:t>
      </w:r>
      <w:r w:rsidR="003511C3" w:rsidRPr="003511C3">
        <w:rPr>
          <w:color w:val="31849B" w:themeColor="accent5" w:themeShade="BF"/>
        </w:rPr>
        <w:t>study can be claimed cause and effect only when we can identify the close relationship between the two variables, the time-order of the two variables and also rule out other possibilities.</w:t>
      </w:r>
      <w:r>
        <w:rPr>
          <w:color w:val="31849B" w:themeColor="accent5" w:themeShade="BF"/>
        </w:rPr>
        <w:t xml:space="preserve"> </w:t>
      </w:r>
    </w:p>
    <w:p w14:paraId="392982C0" w14:textId="77777777" w:rsidR="0046478C" w:rsidRDefault="0046478C" w:rsidP="0046478C">
      <w:pPr>
        <w:pStyle w:val="Compact"/>
        <w:ind w:left="1200"/>
      </w:pPr>
    </w:p>
    <w:p w14:paraId="3524A9B2" w14:textId="1194A9BB" w:rsidR="00651BE8" w:rsidRDefault="00E32FCF">
      <w:pPr>
        <w:numPr>
          <w:ilvl w:val="0"/>
          <w:numId w:val="3"/>
        </w:numPr>
      </w:pPr>
      <w:r>
        <w:t>What type of data collection did the researchers use (please note that #5 is a different question)?</w:t>
      </w:r>
    </w:p>
    <w:p w14:paraId="0F401D24" w14:textId="29AA9604" w:rsidR="003511C3" w:rsidRDefault="003511C3" w:rsidP="003511C3">
      <w:pPr>
        <w:ind w:left="480"/>
      </w:pPr>
    </w:p>
    <w:p w14:paraId="1049EA2D" w14:textId="6F287D88" w:rsidR="003511C3" w:rsidRPr="003511C3" w:rsidRDefault="003511C3" w:rsidP="003511C3">
      <w:pPr>
        <w:ind w:left="480"/>
        <w:rPr>
          <w:color w:val="31849B" w:themeColor="accent5" w:themeShade="BF"/>
        </w:rPr>
      </w:pPr>
      <w:r w:rsidRPr="003511C3">
        <w:rPr>
          <w:color w:val="31849B" w:themeColor="accent5" w:themeShade="BF"/>
        </w:rPr>
        <w:lastRenderedPageBreak/>
        <w:t>It is administrative data.</w:t>
      </w:r>
    </w:p>
    <w:p w14:paraId="5A8EE642" w14:textId="77777777" w:rsidR="00651BE8" w:rsidRDefault="00E32FCF">
      <w:pPr>
        <w:pStyle w:val="Heading1"/>
      </w:pPr>
      <w:bookmarkStart w:id="1" w:name="Xdbd124e60eb1956fb7eb0e56208801feb106723"/>
      <w:r>
        <w:t>Part 2: Use the assessment scores dataset (03_lab.csv) to answer these questions.</w:t>
      </w:r>
      <w:bookmarkEnd w:id="1"/>
    </w:p>
    <w:p w14:paraId="37244E97" w14:textId="77777777" w:rsidR="00651BE8" w:rsidRDefault="00E32FCF">
      <w:pPr>
        <w:pStyle w:val="FirstParagraph"/>
      </w:pPr>
      <w:r>
        <w:t>The provided dataset includes the following information created to match the abstract:</w:t>
      </w:r>
    </w:p>
    <w:p w14:paraId="06E7BDD1" w14:textId="77777777" w:rsidR="00651BE8" w:rsidRDefault="00E32FCF">
      <w:pPr>
        <w:pStyle w:val="Compact"/>
        <w:numPr>
          <w:ilvl w:val="0"/>
          <w:numId w:val="8"/>
        </w:numPr>
      </w:pPr>
      <w:r>
        <w:t>Jobs: the percent of outsourced jobs for a call center.</w:t>
      </w:r>
    </w:p>
    <w:p w14:paraId="0369AEEE" w14:textId="77777777" w:rsidR="00651BE8" w:rsidRDefault="00E32FCF">
      <w:pPr>
        <w:pStyle w:val="Compact"/>
        <w:numPr>
          <w:ilvl w:val="0"/>
          <w:numId w:val="8"/>
        </w:numPr>
      </w:pPr>
      <w:r>
        <w:t>Cost: one calculation of the cost savings for the business.</w:t>
      </w:r>
    </w:p>
    <w:p w14:paraId="08689630" w14:textId="77777777" w:rsidR="00651BE8" w:rsidRDefault="00E32FCF">
      <w:pPr>
        <w:pStyle w:val="Compact"/>
        <w:numPr>
          <w:ilvl w:val="0"/>
          <w:numId w:val="8"/>
        </w:numPr>
      </w:pPr>
      <w:r>
        <w:t>Cost2: a separate way to calculate cost savings for the business.</w:t>
      </w:r>
    </w:p>
    <w:p w14:paraId="2F566BFB" w14:textId="77777777" w:rsidR="00651BE8" w:rsidRDefault="00E32FCF">
      <w:pPr>
        <w:pStyle w:val="Compact"/>
        <w:numPr>
          <w:ilvl w:val="0"/>
          <w:numId w:val="8"/>
        </w:numPr>
      </w:pPr>
      <w:r>
        <w:t>Business: an ID number for each business.</w:t>
      </w:r>
    </w:p>
    <w:p w14:paraId="21794D09" w14:textId="77777777" w:rsidR="00651BE8" w:rsidRDefault="00E32FCF">
      <w:pPr>
        <w:pStyle w:val="Compact"/>
        <w:numPr>
          <w:ilvl w:val="0"/>
          <w:numId w:val="8"/>
        </w:numPr>
      </w:pPr>
      <w:r>
        <w:t>Where: where the jobs were outsourced to.</w:t>
      </w:r>
    </w:p>
    <w:p w14:paraId="458D055F" w14:textId="77777777" w:rsidR="00651BE8" w:rsidRDefault="00E32FCF">
      <w:pPr>
        <w:pStyle w:val="FirstParagraph"/>
      </w:pPr>
      <w:r>
        <w:t>Calculate the following information:</w:t>
      </w:r>
    </w:p>
    <w:p w14:paraId="4E13E2B4" w14:textId="77777777" w:rsidR="00651BE8" w:rsidRDefault="00E32FCF">
      <w:pPr>
        <w:numPr>
          <w:ilvl w:val="0"/>
          <w:numId w:val="9"/>
        </w:numPr>
      </w:pPr>
      <w:r>
        <w:t>Create a frequency table of the percent of outsourced jobs.</w:t>
      </w:r>
    </w:p>
    <w:p w14:paraId="6BED0162" w14:textId="77777777" w:rsidR="00651BE8" w:rsidRDefault="00E32FCF">
      <w:pPr>
        <w:numPr>
          <w:ilvl w:val="0"/>
          <w:numId w:val="9"/>
        </w:numPr>
      </w:pPr>
      <w:r>
        <w:t>Create histograms of the two types of cost savings. You will want to add the breaks argument to the hist() function. This argument adds more bars to the histogram, which makes it easier to answer the following questions:</w:t>
      </w:r>
    </w:p>
    <w:p w14:paraId="7E5AFF50" w14:textId="77777777" w:rsidR="00651BE8" w:rsidRDefault="00E32FCF">
      <w:pPr>
        <w:pStyle w:val="FirstParagraph"/>
      </w:pPr>
      <w:r>
        <w:rPr>
          <w:rStyle w:val="VerbatimChar"/>
        </w:rPr>
        <w:t>hist(dataset$column, breaks = 15)</w:t>
      </w:r>
    </w:p>
    <w:p w14:paraId="0401A3DE" w14:textId="3DB107B1" w:rsidR="00651BE8" w:rsidRDefault="00E32FCF">
      <w:pPr>
        <w:pStyle w:val="BodyText"/>
      </w:pPr>
      <w:r>
        <w:t>15 is a great number to pick, but it can be any number. For this assignment, try 15 to see a medium number of bars.</w:t>
      </w:r>
    </w:p>
    <w:p w14:paraId="4B80D915" w14:textId="7A1C2663" w:rsidR="00CE60B1" w:rsidRPr="00CE60B1" w:rsidRDefault="00CE60B1">
      <w:pPr>
        <w:pStyle w:val="BodyText"/>
        <w:rPr>
          <w:color w:val="31849B" w:themeColor="accent5" w:themeShade="BF"/>
        </w:rPr>
      </w:pPr>
      <w:r w:rsidRPr="00CE60B1">
        <w:rPr>
          <w:color w:val="31849B" w:themeColor="accent5" w:themeShade="BF"/>
        </w:rPr>
        <w:t>Below is the code I used to make the table and histogram</w:t>
      </w:r>
      <w:r>
        <w:rPr>
          <w:color w:val="31849B" w:themeColor="accent5" w:themeShade="BF"/>
        </w:rPr>
        <w:t>:</w:t>
      </w:r>
    </w:p>
    <w:p w14:paraId="144C9923" w14:textId="21265915" w:rsidR="00596152" w:rsidRPr="00611915" w:rsidRDefault="00596152" w:rsidP="00596152">
      <w:pPr>
        <w:pStyle w:val="BodyText"/>
        <w:rPr>
          <w:i/>
          <w:iCs/>
          <w:highlight w:val="lightGray"/>
        </w:rPr>
      </w:pPr>
      <w:r w:rsidRPr="00611915">
        <w:rPr>
          <w:highlight w:val="lightGray"/>
        </w:rPr>
        <w:t>&gt;</w:t>
      </w:r>
      <w:r w:rsidRPr="00611915">
        <w:rPr>
          <w:i/>
          <w:iCs/>
          <w:highlight w:val="lightGray"/>
        </w:rPr>
        <w:t xml:space="preserve"> table(</w:t>
      </w:r>
      <w:proofErr w:type="spellStart"/>
      <w:r w:rsidRPr="00611915">
        <w:rPr>
          <w:i/>
          <w:iCs/>
          <w:highlight w:val="lightGray"/>
        </w:rPr>
        <w:t>jobsdata$jobs</w:t>
      </w:r>
      <w:proofErr w:type="spellEnd"/>
      <w:r w:rsidRPr="00611915">
        <w:rPr>
          <w:i/>
          <w:iCs/>
          <w:highlight w:val="lightGray"/>
        </w:rPr>
        <w:t>)</w:t>
      </w:r>
    </w:p>
    <w:p w14:paraId="46F3BD07" w14:textId="77777777" w:rsidR="00611915" w:rsidRPr="00611915" w:rsidRDefault="00611915" w:rsidP="00611915">
      <w:pPr>
        <w:pStyle w:val="BodyText"/>
        <w:rPr>
          <w:i/>
          <w:iCs/>
          <w:highlight w:val="lightGray"/>
        </w:rPr>
      </w:pPr>
      <w:r w:rsidRPr="00611915">
        <w:rPr>
          <w:i/>
          <w:iCs/>
          <w:highlight w:val="lightGray"/>
        </w:rPr>
        <w:t xml:space="preserve">&gt; </w:t>
      </w:r>
      <w:proofErr w:type="gramStart"/>
      <w:r w:rsidRPr="00611915">
        <w:rPr>
          <w:i/>
          <w:iCs/>
          <w:highlight w:val="lightGray"/>
        </w:rPr>
        <w:t>hist(</w:t>
      </w:r>
      <w:proofErr w:type="spellStart"/>
      <w:proofErr w:type="gramEnd"/>
      <w:r w:rsidRPr="00611915">
        <w:rPr>
          <w:i/>
          <w:iCs/>
          <w:highlight w:val="lightGray"/>
        </w:rPr>
        <w:t>jobsdata$cost</w:t>
      </w:r>
      <w:proofErr w:type="spellEnd"/>
      <w:r w:rsidRPr="00611915">
        <w:rPr>
          <w:i/>
          <w:iCs/>
          <w:highlight w:val="lightGray"/>
        </w:rPr>
        <w:t xml:space="preserve">, main = "cost savings 1", </w:t>
      </w:r>
      <w:proofErr w:type="spellStart"/>
      <w:r w:rsidRPr="00611915">
        <w:rPr>
          <w:i/>
          <w:iCs/>
          <w:highlight w:val="lightGray"/>
        </w:rPr>
        <w:t>xlab</w:t>
      </w:r>
      <w:proofErr w:type="spellEnd"/>
      <w:r w:rsidRPr="00611915">
        <w:rPr>
          <w:i/>
          <w:iCs/>
          <w:highlight w:val="lightGray"/>
        </w:rPr>
        <w:t xml:space="preserve"> = "cost savings", breaks = 15)</w:t>
      </w:r>
    </w:p>
    <w:p w14:paraId="747675EB" w14:textId="2CA43836" w:rsidR="00611915" w:rsidRPr="00611915" w:rsidRDefault="00611915" w:rsidP="00596152">
      <w:pPr>
        <w:pStyle w:val="BodyText"/>
        <w:rPr>
          <w:i/>
          <w:iCs/>
        </w:rPr>
      </w:pPr>
      <w:r w:rsidRPr="00611915">
        <w:rPr>
          <w:i/>
          <w:iCs/>
          <w:highlight w:val="lightGray"/>
        </w:rPr>
        <w:t xml:space="preserve">&gt; </w:t>
      </w:r>
      <w:proofErr w:type="gramStart"/>
      <w:r w:rsidRPr="00611915">
        <w:rPr>
          <w:i/>
          <w:iCs/>
          <w:highlight w:val="lightGray"/>
        </w:rPr>
        <w:t>hist(</w:t>
      </w:r>
      <w:proofErr w:type="gramEnd"/>
      <w:r w:rsidRPr="00611915">
        <w:rPr>
          <w:i/>
          <w:iCs/>
          <w:highlight w:val="lightGray"/>
        </w:rPr>
        <w:t xml:space="preserve">jobsdata$cost2, main = "cost savings 2", </w:t>
      </w:r>
      <w:proofErr w:type="spellStart"/>
      <w:r w:rsidRPr="00611915">
        <w:rPr>
          <w:i/>
          <w:iCs/>
          <w:highlight w:val="lightGray"/>
        </w:rPr>
        <w:t>xlab</w:t>
      </w:r>
      <w:proofErr w:type="spellEnd"/>
      <w:r w:rsidRPr="00611915">
        <w:rPr>
          <w:i/>
          <w:iCs/>
          <w:highlight w:val="lightGray"/>
        </w:rPr>
        <w:t xml:space="preserve"> = "cost savings", breaks = 15)</w:t>
      </w:r>
      <w:r>
        <w:rPr>
          <w:noProof/>
        </w:rPr>
        <w:drawing>
          <wp:anchor distT="0" distB="0" distL="114300" distR="114300" simplePos="0" relativeHeight="251659264" behindDoc="0" locked="0" layoutInCell="1" allowOverlap="1" wp14:anchorId="0FE36E21" wp14:editId="54C21806">
            <wp:simplePos x="0" y="0"/>
            <wp:positionH relativeFrom="column">
              <wp:posOffset>3012440</wp:posOffset>
            </wp:positionH>
            <wp:positionV relativeFrom="paragraph">
              <wp:posOffset>409738</wp:posOffset>
            </wp:positionV>
            <wp:extent cx="2856230" cy="1920875"/>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st saving 2.jpeg"/>
                    <pic:cNvPicPr/>
                  </pic:nvPicPr>
                  <pic:blipFill>
                    <a:blip r:embed="rId8">
                      <a:extLst>
                        <a:ext uri="{28A0092B-C50C-407E-A947-70E740481C1C}">
                          <a14:useLocalDpi xmlns:a14="http://schemas.microsoft.com/office/drawing/2010/main" val="0"/>
                        </a:ext>
                      </a:extLst>
                    </a:blip>
                    <a:stretch>
                      <a:fillRect/>
                    </a:stretch>
                  </pic:blipFill>
                  <pic:spPr>
                    <a:xfrm>
                      <a:off x="0" y="0"/>
                      <a:ext cx="2856230" cy="1920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BA77B27" wp14:editId="54A5041F">
            <wp:simplePos x="0" y="0"/>
            <wp:positionH relativeFrom="column">
              <wp:posOffset>-635</wp:posOffset>
            </wp:positionH>
            <wp:positionV relativeFrom="paragraph">
              <wp:posOffset>411761</wp:posOffset>
            </wp:positionV>
            <wp:extent cx="2799715" cy="18834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jpeg"/>
                    <pic:cNvPicPr/>
                  </pic:nvPicPr>
                  <pic:blipFill>
                    <a:blip r:embed="rId9">
                      <a:extLst>
                        <a:ext uri="{28A0092B-C50C-407E-A947-70E740481C1C}">
                          <a14:useLocalDpi xmlns:a14="http://schemas.microsoft.com/office/drawing/2010/main" val="0"/>
                        </a:ext>
                      </a:extLst>
                    </a:blip>
                    <a:stretch>
                      <a:fillRect/>
                    </a:stretch>
                  </pic:blipFill>
                  <pic:spPr>
                    <a:xfrm>
                      <a:off x="0" y="0"/>
                      <a:ext cx="2799715" cy="1883410"/>
                    </a:xfrm>
                    <a:prstGeom prst="rect">
                      <a:avLst/>
                    </a:prstGeom>
                  </pic:spPr>
                </pic:pic>
              </a:graphicData>
            </a:graphic>
            <wp14:sizeRelH relativeFrom="page">
              <wp14:pctWidth>0</wp14:pctWidth>
            </wp14:sizeRelH>
            <wp14:sizeRelV relativeFrom="page">
              <wp14:pctHeight>0</wp14:pctHeight>
            </wp14:sizeRelV>
          </wp:anchor>
        </w:drawing>
      </w:r>
    </w:p>
    <w:p w14:paraId="599BA323" w14:textId="7B3890B3" w:rsidR="00596152" w:rsidRDefault="00596152" w:rsidP="00596152">
      <w:pPr>
        <w:pStyle w:val="BodyText"/>
      </w:pPr>
    </w:p>
    <w:p w14:paraId="4DF81C3E" w14:textId="1A9411F2" w:rsidR="00651BE8" w:rsidRDefault="00E32FCF" w:rsidP="00483AAE">
      <w:pPr>
        <w:numPr>
          <w:ilvl w:val="0"/>
          <w:numId w:val="10"/>
        </w:numPr>
      </w:pPr>
      <w:r>
        <w:t>Examine these histograms to answer the following questions:</w:t>
      </w:r>
    </w:p>
    <w:p w14:paraId="426050E3" w14:textId="330D3D18" w:rsidR="00651BE8" w:rsidRDefault="00E32FCF">
      <w:pPr>
        <w:numPr>
          <w:ilvl w:val="1"/>
          <w:numId w:val="11"/>
        </w:numPr>
      </w:pPr>
      <w:r>
        <w:t>Which cost savings appears the most normal?</w:t>
      </w:r>
    </w:p>
    <w:p w14:paraId="1DED9484" w14:textId="5726C0D8" w:rsidR="00611915" w:rsidRPr="00611915" w:rsidRDefault="00611915" w:rsidP="00611915">
      <w:pPr>
        <w:ind w:left="480"/>
        <w:rPr>
          <w:color w:val="31849B" w:themeColor="accent5" w:themeShade="BF"/>
        </w:rPr>
      </w:pPr>
      <w:r w:rsidRPr="00611915">
        <w:rPr>
          <w:color w:val="31849B" w:themeColor="accent5" w:themeShade="BF"/>
        </w:rPr>
        <w:lastRenderedPageBreak/>
        <w:t xml:space="preserve">Based on the histogram above, </w:t>
      </w:r>
      <w:r>
        <w:rPr>
          <w:color w:val="31849B" w:themeColor="accent5" w:themeShade="BF"/>
        </w:rPr>
        <w:t xml:space="preserve">histogram of </w:t>
      </w:r>
      <w:r w:rsidRPr="00611915">
        <w:rPr>
          <w:color w:val="31849B" w:themeColor="accent5" w:themeShade="BF"/>
        </w:rPr>
        <w:t xml:space="preserve">cost saving 2 apparently seems to be most normal. </w:t>
      </w:r>
    </w:p>
    <w:p w14:paraId="1687413E" w14:textId="77777777" w:rsidR="00611915" w:rsidRDefault="00E32FCF" w:rsidP="00611915">
      <w:pPr>
        <w:numPr>
          <w:ilvl w:val="1"/>
          <w:numId w:val="11"/>
        </w:numPr>
      </w:pPr>
      <w:r>
        <w:t>Which cost savings data is multimodal?</w:t>
      </w:r>
    </w:p>
    <w:p w14:paraId="5722F778" w14:textId="752B2B39" w:rsidR="00611915" w:rsidRPr="00611915" w:rsidRDefault="00611915" w:rsidP="00611915">
      <w:r>
        <w:t xml:space="preserve">        </w:t>
      </w:r>
      <w:r w:rsidRPr="00611915">
        <w:rPr>
          <w:color w:val="31849B" w:themeColor="accent5" w:themeShade="BF"/>
        </w:rPr>
        <w:t xml:space="preserve">Based on the histogram above, </w:t>
      </w:r>
      <w:r>
        <w:rPr>
          <w:color w:val="31849B" w:themeColor="accent5" w:themeShade="BF"/>
        </w:rPr>
        <w:t xml:space="preserve">histogram of </w:t>
      </w:r>
      <w:r w:rsidRPr="00611915">
        <w:rPr>
          <w:color w:val="31849B" w:themeColor="accent5" w:themeShade="BF"/>
        </w:rPr>
        <w:t xml:space="preserve">cost saving 1 apparently is multimodal. </w:t>
      </w:r>
    </w:p>
    <w:p w14:paraId="63D5A80C" w14:textId="77777777" w:rsidR="00611915" w:rsidRDefault="00611915" w:rsidP="00611915">
      <w:pPr>
        <w:ind w:left="480"/>
      </w:pPr>
    </w:p>
    <w:p w14:paraId="11051A5F" w14:textId="77777777" w:rsidR="00611915" w:rsidRDefault="00E32FCF" w:rsidP="00611915">
      <w:pPr>
        <w:numPr>
          <w:ilvl w:val="1"/>
          <w:numId w:val="11"/>
        </w:numPr>
      </w:pPr>
      <w:r>
        <w:t>Which cost savings data looks the most skewed (and in which direction positive or negative)?</w:t>
      </w:r>
    </w:p>
    <w:p w14:paraId="054DBC5B" w14:textId="455C2107" w:rsidR="00611915" w:rsidRPr="00611915" w:rsidRDefault="00611915" w:rsidP="00611915">
      <w:r>
        <w:t xml:space="preserve">         </w:t>
      </w:r>
      <w:r w:rsidRPr="00611915">
        <w:rPr>
          <w:color w:val="31849B" w:themeColor="accent5" w:themeShade="BF"/>
        </w:rPr>
        <w:t xml:space="preserve">Based on the histogram above, </w:t>
      </w:r>
      <w:r>
        <w:rPr>
          <w:color w:val="31849B" w:themeColor="accent5" w:themeShade="BF"/>
        </w:rPr>
        <w:t xml:space="preserve">histogram of </w:t>
      </w:r>
      <w:r w:rsidRPr="00611915">
        <w:rPr>
          <w:color w:val="31849B" w:themeColor="accent5" w:themeShade="BF"/>
        </w:rPr>
        <w:t xml:space="preserve">cost saving 1 </w:t>
      </w:r>
      <w:r>
        <w:rPr>
          <w:color w:val="31849B" w:themeColor="accent5" w:themeShade="BF"/>
        </w:rPr>
        <w:t xml:space="preserve">is skewed to the </w:t>
      </w:r>
      <w:r w:rsidR="00C37969">
        <w:rPr>
          <w:color w:val="31849B" w:themeColor="accent5" w:themeShade="BF"/>
        </w:rPr>
        <w:t>left</w:t>
      </w:r>
      <w:bookmarkStart w:id="2" w:name="_GoBack"/>
      <w:bookmarkEnd w:id="2"/>
      <w:r w:rsidRPr="00611915">
        <w:rPr>
          <w:color w:val="31849B" w:themeColor="accent5" w:themeShade="BF"/>
        </w:rPr>
        <w:t xml:space="preserve">. </w:t>
      </w:r>
    </w:p>
    <w:p w14:paraId="7E11A0AB" w14:textId="77777777" w:rsidR="00611915" w:rsidRDefault="00611915" w:rsidP="00611915">
      <w:pPr>
        <w:ind w:left="720"/>
      </w:pPr>
    </w:p>
    <w:p w14:paraId="1094A6D7" w14:textId="74B8A182" w:rsidR="00651BE8" w:rsidRDefault="00E32FCF">
      <w:pPr>
        <w:numPr>
          <w:ilvl w:val="1"/>
          <w:numId w:val="11"/>
        </w:numPr>
      </w:pPr>
      <w:r>
        <w:t>Which cost savings data looks the most kurtotic?</w:t>
      </w:r>
    </w:p>
    <w:p w14:paraId="4712896A" w14:textId="23944D58" w:rsidR="00611915" w:rsidRPr="00611915" w:rsidRDefault="00611915" w:rsidP="00611915">
      <w:r>
        <w:t xml:space="preserve">         </w:t>
      </w:r>
      <w:r w:rsidRPr="00611915">
        <w:rPr>
          <w:color w:val="31849B" w:themeColor="accent5" w:themeShade="BF"/>
        </w:rPr>
        <w:t xml:space="preserve">Based on the histogram above, </w:t>
      </w:r>
      <w:r>
        <w:rPr>
          <w:color w:val="31849B" w:themeColor="accent5" w:themeShade="BF"/>
        </w:rPr>
        <w:t xml:space="preserve">histogram of </w:t>
      </w:r>
      <w:r w:rsidRPr="00611915">
        <w:rPr>
          <w:color w:val="31849B" w:themeColor="accent5" w:themeShade="BF"/>
        </w:rPr>
        <w:t xml:space="preserve">cost saving </w:t>
      </w:r>
      <w:r w:rsidR="00E049C5">
        <w:rPr>
          <w:color w:val="31849B" w:themeColor="accent5" w:themeShade="BF"/>
        </w:rPr>
        <w:t>2 is more kurtotic</w:t>
      </w:r>
      <w:r w:rsidRPr="00611915">
        <w:rPr>
          <w:color w:val="31849B" w:themeColor="accent5" w:themeShade="BF"/>
        </w:rPr>
        <w:t xml:space="preserve">. </w:t>
      </w:r>
    </w:p>
    <w:p w14:paraId="6A18E82B" w14:textId="18746AD2" w:rsidR="00611915" w:rsidRDefault="00611915" w:rsidP="00611915"/>
    <w:p w14:paraId="31D13935" w14:textId="0CC1DF07" w:rsidR="00651BE8" w:rsidRDefault="00E32FCF">
      <w:pPr>
        <w:numPr>
          <w:ilvl w:val="0"/>
          <w:numId w:val="10"/>
        </w:numPr>
      </w:pPr>
      <w:r>
        <w:t>Calculate the z-scores for each cost savings, so they are all on the same scale.</w:t>
      </w:r>
    </w:p>
    <w:p w14:paraId="0495BCE1" w14:textId="7F7BB317" w:rsidR="00611915" w:rsidRDefault="00611915" w:rsidP="00611915">
      <w:pPr>
        <w:ind w:left="480"/>
      </w:pPr>
    </w:p>
    <w:p w14:paraId="479271C4" w14:textId="71E5B8A1" w:rsidR="00611915" w:rsidRPr="00D50081" w:rsidRDefault="00DA16A4" w:rsidP="00DA16A4">
      <w:pPr>
        <w:rPr>
          <w:color w:val="31849B" w:themeColor="accent5" w:themeShade="BF"/>
        </w:rPr>
      </w:pPr>
      <w:r w:rsidRPr="00D50081">
        <w:rPr>
          <w:color w:val="31849B" w:themeColor="accent5" w:themeShade="BF"/>
        </w:rPr>
        <w:t xml:space="preserve">       </w:t>
      </w:r>
      <w:r w:rsidR="00E049C5" w:rsidRPr="00D50081">
        <w:rPr>
          <w:color w:val="31849B" w:themeColor="accent5" w:themeShade="BF"/>
        </w:rPr>
        <w:t>I used following code to calculated the z-score for each cost savings.</w:t>
      </w:r>
    </w:p>
    <w:p w14:paraId="3C2FBFD8" w14:textId="17665602" w:rsidR="00E049C5" w:rsidRPr="00E049C5" w:rsidRDefault="00E049C5" w:rsidP="00611915">
      <w:pPr>
        <w:ind w:left="480"/>
        <w:rPr>
          <w:i/>
          <w:iCs/>
          <w:highlight w:val="lightGray"/>
        </w:rPr>
      </w:pPr>
      <w:r w:rsidRPr="00E049C5">
        <w:rPr>
          <w:i/>
          <w:iCs/>
          <w:highlight w:val="lightGray"/>
        </w:rPr>
        <w:t>&gt; scale(</w:t>
      </w:r>
      <w:proofErr w:type="spellStart"/>
      <w:r w:rsidRPr="00E049C5">
        <w:rPr>
          <w:i/>
          <w:iCs/>
          <w:highlight w:val="lightGray"/>
        </w:rPr>
        <w:t>jobsdata$cost</w:t>
      </w:r>
      <w:proofErr w:type="spellEnd"/>
      <w:r w:rsidRPr="00E049C5">
        <w:rPr>
          <w:i/>
          <w:iCs/>
          <w:highlight w:val="lightGray"/>
        </w:rPr>
        <w:t>)</w:t>
      </w:r>
    </w:p>
    <w:p w14:paraId="3795DFB8" w14:textId="0BB478E7" w:rsidR="00E049C5" w:rsidRPr="00E049C5" w:rsidRDefault="00E049C5" w:rsidP="00E049C5">
      <w:pPr>
        <w:ind w:left="480"/>
        <w:rPr>
          <w:i/>
          <w:iCs/>
        </w:rPr>
      </w:pPr>
      <w:r w:rsidRPr="00E049C5">
        <w:rPr>
          <w:i/>
          <w:iCs/>
          <w:highlight w:val="lightGray"/>
        </w:rPr>
        <w:t>&gt; scale(jobsdata$cost2)</w:t>
      </w:r>
    </w:p>
    <w:p w14:paraId="4BFE43AC" w14:textId="77777777" w:rsidR="00E049C5" w:rsidRDefault="00E049C5" w:rsidP="00611915">
      <w:pPr>
        <w:ind w:left="480"/>
      </w:pPr>
    </w:p>
    <w:p w14:paraId="428C7B73" w14:textId="0B9C9A38" w:rsidR="00651BE8" w:rsidRDefault="00E32FCF">
      <w:pPr>
        <w:numPr>
          <w:ilvl w:val="0"/>
          <w:numId w:val="10"/>
        </w:numPr>
      </w:pPr>
      <w:r>
        <w:t xml:space="preserve">How many of the cost saving scores were more extreme than 95% of the data (i.e., number of z-scores at a </w:t>
      </w:r>
      <w:r>
        <w:rPr>
          <w:i/>
        </w:rPr>
        <w:t>p</w:t>
      </w:r>
      <w:r>
        <w:t xml:space="preserve"> &lt; .05)?</w:t>
      </w:r>
    </w:p>
    <w:p w14:paraId="11D50421" w14:textId="77777777" w:rsidR="00CE60B1" w:rsidRDefault="00CE60B1" w:rsidP="00CE60B1">
      <w:pPr>
        <w:ind w:left="480"/>
      </w:pPr>
    </w:p>
    <w:p w14:paraId="4571B966" w14:textId="77777777" w:rsidR="00D50081" w:rsidRDefault="00D50081" w:rsidP="00D50081">
      <w:pPr>
        <w:rPr>
          <w:color w:val="31849B" w:themeColor="accent5" w:themeShade="BF"/>
        </w:rPr>
      </w:pPr>
      <w:r>
        <w:rPr>
          <w:color w:val="31849B" w:themeColor="accent5" w:themeShade="BF"/>
        </w:rPr>
        <w:t xml:space="preserve">        </w:t>
      </w:r>
      <w:r w:rsidRPr="00D50081">
        <w:rPr>
          <w:color w:val="31849B" w:themeColor="accent5" w:themeShade="BF"/>
        </w:rPr>
        <w:t xml:space="preserve">Following is the data I used to get the number cost savings z-scores that are more extreme </w:t>
      </w:r>
      <w:r>
        <w:rPr>
          <w:color w:val="31849B" w:themeColor="accent5" w:themeShade="BF"/>
        </w:rPr>
        <w:t xml:space="preserve"> </w:t>
      </w:r>
    </w:p>
    <w:p w14:paraId="04ABDF26" w14:textId="0B2BBC5A" w:rsidR="00D50081" w:rsidRPr="00D50081" w:rsidRDefault="00D50081" w:rsidP="00D50081">
      <w:pPr>
        <w:rPr>
          <w:color w:val="31849B" w:themeColor="accent5" w:themeShade="BF"/>
        </w:rPr>
      </w:pPr>
      <w:r>
        <w:rPr>
          <w:color w:val="31849B" w:themeColor="accent5" w:themeShade="BF"/>
        </w:rPr>
        <w:t xml:space="preserve">        </w:t>
      </w:r>
      <w:r w:rsidRPr="00D50081">
        <w:rPr>
          <w:color w:val="31849B" w:themeColor="accent5" w:themeShade="BF"/>
        </w:rPr>
        <w:t>than 95% of the data</w:t>
      </w:r>
    </w:p>
    <w:p w14:paraId="1579DB26" w14:textId="77777777" w:rsidR="00D50081" w:rsidRPr="00D50081" w:rsidRDefault="00D50081" w:rsidP="00D50081">
      <w:pPr>
        <w:ind w:left="480"/>
        <w:rPr>
          <w:i/>
          <w:iCs/>
          <w:highlight w:val="lightGray"/>
        </w:rPr>
      </w:pPr>
      <w:r w:rsidRPr="00D50081">
        <w:rPr>
          <w:i/>
          <w:iCs/>
          <w:highlight w:val="lightGray"/>
        </w:rPr>
        <w:t xml:space="preserve">&gt; </w:t>
      </w:r>
      <w:proofErr w:type="spellStart"/>
      <w:r w:rsidRPr="00D50081">
        <w:rPr>
          <w:i/>
          <w:iCs/>
          <w:highlight w:val="lightGray"/>
        </w:rPr>
        <w:t>jobsdata</w:t>
      </w:r>
      <w:proofErr w:type="spellEnd"/>
      <w:r w:rsidRPr="00D50081">
        <w:rPr>
          <w:i/>
          <w:iCs/>
          <w:highlight w:val="lightGray"/>
        </w:rPr>
        <w:t xml:space="preserve"> &lt;- </w:t>
      </w:r>
      <w:proofErr w:type="spellStart"/>
      <w:r w:rsidRPr="00D50081">
        <w:rPr>
          <w:i/>
          <w:iCs/>
          <w:highlight w:val="lightGray"/>
        </w:rPr>
        <w:t>jobsdata</w:t>
      </w:r>
      <w:proofErr w:type="spellEnd"/>
      <w:r w:rsidRPr="00D50081">
        <w:rPr>
          <w:i/>
          <w:iCs/>
          <w:highlight w:val="lightGray"/>
        </w:rPr>
        <w:t xml:space="preserve"> %&gt;% </w:t>
      </w:r>
    </w:p>
    <w:p w14:paraId="7ED8F088" w14:textId="77777777" w:rsidR="00D50081" w:rsidRPr="00D50081" w:rsidRDefault="00D50081" w:rsidP="00D50081">
      <w:pPr>
        <w:ind w:left="480"/>
        <w:rPr>
          <w:i/>
          <w:iCs/>
          <w:highlight w:val="lightGray"/>
        </w:rPr>
      </w:pPr>
      <w:r w:rsidRPr="00D50081">
        <w:rPr>
          <w:i/>
          <w:iCs/>
          <w:highlight w:val="lightGray"/>
        </w:rPr>
        <w:t xml:space="preserve">+  </w:t>
      </w:r>
      <w:proofErr w:type="gramStart"/>
      <w:r w:rsidRPr="00D50081">
        <w:rPr>
          <w:i/>
          <w:iCs/>
          <w:highlight w:val="lightGray"/>
        </w:rPr>
        <w:t>mutate(</w:t>
      </w:r>
      <w:proofErr w:type="spellStart"/>
      <w:proofErr w:type="gramEnd"/>
      <w:r w:rsidRPr="00D50081">
        <w:rPr>
          <w:i/>
          <w:iCs/>
          <w:highlight w:val="lightGray"/>
        </w:rPr>
        <w:t>z_score</w:t>
      </w:r>
      <w:proofErr w:type="spellEnd"/>
      <w:r w:rsidRPr="00D50081">
        <w:rPr>
          <w:i/>
          <w:iCs/>
          <w:highlight w:val="lightGray"/>
        </w:rPr>
        <w:t xml:space="preserve"> = (cost - mean(cost)) / </w:t>
      </w:r>
      <w:proofErr w:type="spellStart"/>
      <w:r w:rsidRPr="00D50081">
        <w:rPr>
          <w:i/>
          <w:iCs/>
          <w:highlight w:val="lightGray"/>
        </w:rPr>
        <w:t>sd</w:t>
      </w:r>
      <w:proofErr w:type="spellEnd"/>
      <w:r w:rsidRPr="00D50081">
        <w:rPr>
          <w:i/>
          <w:iCs/>
          <w:highlight w:val="lightGray"/>
        </w:rPr>
        <w:t>(cost))</w:t>
      </w:r>
    </w:p>
    <w:p w14:paraId="6390864B" w14:textId="77777777" w:rsidR="00D50081" w:rsidRPr="00D50081" w:rsidRDefault="00D50081" w:rsidP="00D50081">
      <w:pPr>
        <w:ind w:left="480"/>
        <w:rPr>
          <w:i/>
          <w:iCs/>
          <w:highlight w:val="lightGray"/>
        </w:rPr>
      </w:pPr>
      <w:r w:rsidRPr="00D50081">
        <w:rPr>
          <w:i/>
          <w:iCs/>
          <w:highlight w:val="lightGray"/>
        </w:rPr>
        <w:t>&gt; View(</w:t>
      </w:r>
      <w:proofErr w:type="spellStart"/>
      <w:r w:rsidRPr="00D50081">
        <w:rPr>
          <w:i/>
          <w:iCs/>
          <w:highlight w:val="lightGray"/>
        </w:rPr>
        <w:t>jobsdata</w:t>
      </w:r>
      <w:proofErr w:type="spellEnd"/>
      <w:r w:rsidRPr="00D50081">
        <w:rPr>
          <w:i/>
          <w:iCs/>
          <w:highlight w:val="lightGray"/>
        </w:rPr>
        <w:t>)</w:t>
      </w:r>
    </w:p>
    <w:p w14:paraId="3A7CD2DF" w14:textId="77777777" w:rsidR="00D50081" w:rsidRPr="00D50081" w:rsidRDefault="00D50081" w:rsidP="00D50081">
      <w:pPr>
        <w:ind w:left="480"/>
        <w:rPr>
          <w:i/>
          <w:iCs/>
          <w:highlight w:val="lightGray"/>
        </w:rPr>
      </w:pPr>
      <w:r w:rsidRPr="00D50081">
        <w:rPr>
          <w:i/>
          <w:iCs/>
          <w:highlight w:val="lightGray"/>
        </w:rPr>
        <w:t xml:space="preserve">&gt; </w:t>
      </w:r>
      <w:proofErr w:type="spellStart"/>
      <w:r w:rsidRPr="00D50081">
        <w:rPr>
          <w:i/>
          <w:iCs/>
          <w:highlight w:val="lightGray"/>
        </w:rPr>
        <w:t>jobsdata</w:t>
      </w:r>
      <w:proofErr w:type="spellEnd"/>
      <w:r w:rsidRPr="00D50081">
        <w:rPr>
          <w:i/>
          <w:iCs/>
          <w:highlight w:val="lightGray"/>
        </w:rPr>
        <w:t xml:space="preserve"> &lt;- </w:t>
      </w:r>
      <w:proofErr w:type="spellStart"/>
      <w:r w:rsidRPr="00D50081">
        <w:rPr>
          <w:i/>
          <w:iCs/>
          <w:highlight w:val="lightGray"/>
        </w:rPr>
        <w:t>jobsdata</w:t>
      </w:r>
      <w:proofErr w:type="spellEnd"/>
      <w:r w:rsidRPr="00D50081">
        <w:rPr>
          <w:i/>
          <w:iCs/>
          <w:highlight w:val="lightGray"/>
        </w:rPr>
        <w:t xml:space="preserve"> %&gt;% </w:t>
      </w:r>
    </w:p>
    <w:p w14:paraId="61B296DE" w14:textId="77777777" w:rsidR="00D50081" w:rsidRPr="00D50081" w:rsidRDefault="00D50081" w:rsidP="00D50081">
      <w:pPr>
        <w:ind w:left="480"/>
        <w:rPr>
          <w:i/>
          <w:iCs/>
          <w:highlight w:val="lightGray"/>
        </w:rPr>
      </w:pPr>
      <w:r w:rsidRPr="00D50081">
        <w:rPr>
          <w:i/>
          <w:iCs/>
          <w:highlight w:val="lightGray"/>
        </w:rPr>
        <w:t xml:space="preserve">+  </w:t>
      </w:r>
      <w:proofErr w:type="gramStart"/>
      <w:r w:rsidRPr="00D50081">
        <w:rPr>
          <w:i/>
          <w:iCs/>
          <w:highlight w:val="lightGray"/>
        </w:rPr>
        <w:t>mutate(</w:t>
      </w:r>
      <w:proofErr w:type="gramEnd"/>
      <w:r w:rsidRPr="00D50081">
        <w:rPr>
          <w:i/>
          <w:iCs/>
          <w:highlight w:val="lightGray"/>
        </w:rPr>
        <w:t xml:space="preserve">z_score2 = (cost2 - mean(cost2)) / </w:t>
      </w:r>
      <w:proofErr w:type="spellStart"/>
      <w:r w:rsidRPr="00D50081">
        <w:rPr>
          <w:i/>
          <w:iCs/>
          <w:highlight w:val="lightGray"/>
        </w:rPr>
        <w:t>sd</w:t>
      </w:r>
      <w:proofErr w:type="spellEnd"/>
      <w:r w:rsidRPr="00D50081">
        <w:rPr>
          <w:i/>
          <w:iCs/>
          <w:highlight w:val="lightGray"/>
        </w:rPr>
        <w:t>(cost2))</w:t>
      </w:r>
    </w:p>
    <w:p w14:paraId="1B52A508" w14:textId="77777777" w:rsidR="00D50081" w:rsidRPr="00D50081" w:rsidRDefault="00D50081" w:rsidP="00D50081">
      <w:pPr>
        <w:ind w:left="480"/>
        <w:rPr>
          <w:i/>
          <w:iCs/>
          <w:highlight w:val="lightGray"/>
        </w:rPr>
      </w:pPr>
      <w:r w:rsidRPr="00D50081">
        <w:rPr>
          <w:i/>
          <w:iCs/>
          <w:highlight w:val="lightGray"/>
        </w:rPr>
        <w:t>&gt; View(</w:t>
      </w:r>
      <w:proofErr w:type="spellStart"/>
      <w:r w:rsidRPr="00D50081">
        <w:rPr>
          <w:i/>
          <w:iCs/>
          <w:highlight w:val="lightGray"/>
        </w:rPr>
        <w:t>jobsdata</w:t>
      </w:r>
      <w:proofErr w:type="spellEnd"/>
      <w:r w:rsidRPr="00D50081">
        <w:rPr>
          <w:i/>
          <w:iCs/>
          <w:highlight w:val="lightGray"/>
        </w:rPr>
        <w:t>)</w:t>
      </w:r>
    </w:p>
    <w:p w14:paraId="4C91EA57" w14:textId="77777777" w:rsidR="00D50081" w:rsidRPr="00D50081" w:rsidRDefault="00D50081" w:rsidP="00D50081">
      <w:pPr>
        <w:ind w:left="480"/>
        <w:rPr>
          <w:i/>
          <w:iCs/>
          <w:highlight w:val="lightGray"/>
        </w:rPr>
      </w:pPr>
      <w:r w:rsidRPr="00D50081">
        <w:rPr>
          <w:i/>
          <w:iCs/>
          <w:highlight w:val="lightGray"/>
        </w:rPr>
        <w:t xml:space="preserve">&gt; </w:t>
      </w:r>
      <w:proofErr w:type="gramStart"/>
      <w:r w:rsidRPr="00D50081">
        <w:rPr>
          <w:i/>
          <w:iCs/>
          <w:highlight w:val="lightGray"/>
        </w:rPr>
        <w:t>filter(</w:t>
      </w:r>
      <w:proofErr w:type="spellStart"/>
      <w:proofErr w:type="gramEnd"/>
      <w:r w:rsidRPr="00D50081">
        <w:rPr>
          <w:i/>
          <w:iCs/>
          <w:highlight w:val="lightGray"/>
        </w:rPr>
        <w:t>jobsdata</w:t>
      </w:r>
      <w:proofErr w:type="spellEnd"/>
      <w:r w:rsidRPr="00D50081">
        <w:rPr>
          <w:i/>
          <w:iCs/>
          <w:highlight w:val="lightGray"/>
        </w:rPr>
        <w:t xml:space="preserve">, </w:t>
      </w:r>
      <w:proofErr w:type="spellStart"/>
      <w:r w:rsidRPr="00D50081">
        <w:rPr>
          <w:i/>
          <w:iCs/>
          <w:highlight w:val="lightGray"/>
        </w:rPr>
        <w:t>z_score</w:t>
      </w:r>
      <w:proofErr w:type="spellEnd"/>
      <w:r w:rsidRPr="00D50081">
        <w:rPr>
          <w:i/>
          <w:iCs/>
          <w:highlight w:val="lightGray"/>
        </w:rPr>
        <w:t xml:space="preserve"> &gt; 1.645)</w:t>
      </w:r>
    </w:p>
    <w:p w14:paraId="14D7DB8F" w14:textId="77777777" w:rsidR="00D50081" w:rsidRPr="00CE60B1" w:rsidRDefault="00D50081" w:rsidP="00D50081">
      <w:pPr>
        <w:ind w:left="480"/>
        <w:rPr>
          <w:sz w:val="20"/>
          <w:szCs w:val="20"/>
          <w:highlight w:val="darkGray"/>
        </w:rPr>
      </w:pPr>
      <w:r w:rsidRPr="00CE60B1">
        <w:rPr>
          <w:sz w:val="20"/>
          <w:szCs w:val="20"/>
          <w:highlight w:val="darkGray"/>
        </w:rPr>
        <w:t xml:space="preserve"># A </w:t>
      </w:r>
      <w:proofErr w:type="spellStart"/>
      <w:r w:rsidRPr="00CE60B1">
        <w:rPr>
          <w:sz w:val="20"/>
          <w:szCs w:val="20"/>
          <w:highlight w:val="darkGray"/>
        </w:rPr>
        <w:t>tibble</w:t>
      </w:r>
      <w:proofErr w:type="spellEnd"/>
      <w:r w:rsidRPr="00CE60B1">
        <w:rPr>
          <w:sz w:val="20"/>
          <w:szCs w:val="20"/>
          <w:highlight w:val="darkGray"/>
        </w:rPr>
        <w:t>: 2 x 7</w:t>
      </w:r>
    </w:p>
    <w:p w14:paraId="380EA928" w14:textId="77777777" w:rsidR="00D50081" w:rsidRPr="00CE60B1" w:rsidRDefault="00D50081" w:rsidP="00D50081">
      <w:pPr>
        <w:ind w:left="480"/>
        <w:rPr>
          <w:sz w:val="20"/>
          <w:szCs w:val="20"/>
          <w:highlight w:val="darkGray"/>
        </w:rPr>
      </w:pPr>
      <w:r w:rsidRPr="00CE60B1">
        <w:rPr>
          <w:sz w:val="20"/>
          <w:szCs w:val="20"/>
          <w:highlight w:val="darkGray"/>
        </w:rPr>
        <w:t xml:space="preserve">   </w:t>
      </w:r>
      <w:proofErr w:type="gramStart"/>
      <w:r w:rsidRPr="00CE60B1">
        <w:rPr>
          <w:sz w:val="20"/>
          <w:szCs w:val="20"/>
          <w:highlight w:val="darkGray"/>
        </w:rPr>
        <w:t>jobs  cost</w:t>
      </w:r>
      <w:proofErr w:type="gramEnd"/>
      <w:r w:rsidRPr="00CE60B1">
        <w:rPr>
          <w:sz w:val="20"/>
          <w:szCs w:val="20"/>
          <w:highlight w:val="darkGray"/>
        </w:rPr>
        <w:t xml:space="preserve"> cost2 business where </w:t>
      </w:r>
      <w:proofErr w:type="spellStart"/>
      <w:r w:rsidRPr="00CE60B1">
        <w:rPr>
          <w:sz w:val="20"/>
          <w:szCs w:val="20"/>
          <w:highlight w:val="darkGray"/>
        </w:rPr>
        <w:t>z_score</w:t>
      </w:r>
      <w:proofErr w:type="spellEnd"/>
      <w:r w:rsidRPr="00CE60B1">
        <w:rPr>
          <w:sz w:val="20"/>
          <w:szCs w:val="20"/>
          <w:highlight w:val="darkGray"/>
        </w:rPr>
        <w:t xml:space="preserve"> z_score2</w:t>
      </w:r>
    </w:p>
    <w:p w14:paraId="257C43D1" w14:textId="77777777" w:rsidR="00D50081" w:rsidRPr="00CE60B1" w:rsidRDefault="00D50081" w:rsidP="00D50081">
      <w:pPr>
        <w:ind w:left="480"/>
        <w:rPr>
          <w:sz w:val="20"/>
          <w:szCs w:val="20"/>
          <w:highlight w:val="darkGray"/>
        </w:rPr>
      </w:pPr>
      <w:r w:rsidRPr="00CE60B1">
        <w:rPr>
          <w:sz w:val="20"/>
          <w:szCs w:val="20"/>
          <w:highlight w:val="darkGray"/>
        </w:rPr>
        <w:t xml:space="preserve">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chr</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w:t>
      </w:r>
    </w:p>
    <w:p w14:paraId="2B426C10" w14:textId="77777777" w:rsidR="00D50081" w:rsidRPr="00CE60B1" w:rsidRDefault="00D50081" w:rsidP="00D50081">
      <w:pPr>
        <w:ind w:left="480"/>
        <w:rPr>
          <w:sz w:val="20"/>
          <w:szCs w:val="20"/>
          <w:highlight w:val="darkGray"/>
        </w:rPr>
      </w:pPr>
      <w:proofErr w:type="gramStart"/>
      <w:r w:rsidRPr="00CE60B1">
        <w:rPr>
          <w:sz w:val="20"/>
          <w:szCs w:val="20"/>
          <w:highlight w:val="darkGray"/>
        </w:rPr>
        <w:t>1  80.5</w:t>
      </w:r>
      <w:proofErr w:type="gramEnd"/>
      <w:r w:rsidRPr="00CE60B1">
        <w:rPr>
          <w:sz w:val="20"/>
          <w:szCs w:val="20"/>
          <w:highlight w:val="darkGray"/>
        </w:rPr>
        <w:t xml:space="preserve">   566   688       50 India    1.85   -0.198</w:t>
      </w:r>
    </w:p>
    <w:p w14:paraId="2E387210" w14:textId="77777777" w:rsidR="00D50081" w:rsidRPr="00CE60B1" w:rsidRDefault="00D50081" w:rsidP="00D50081">
      <w:pPr>
        <w:ind w:left="480"/>
        <w:rPr>
          <w:sz w:val="20"/>
          <w:szCs w:val="20"/>
        </w:rPr>
      </w:pPr>
      <w:proofErr w:type="gramStart"/>
      <w:r w:rsidRPr="00CE60B1">
        <w:rPr>
          <w:sz w:val="20"/>
          <w:szCs w:val="20"/>
          <w:highlight w:val="darkGray"/>
        </w:rPr>
        <w:t>2  79.2</w:t>
      </w:r>
      <w:proofErr w:type="gramEnd"/>
      <w:r w:rsidRPr="00CE60B1">
        <w:rPr>
          <w:sz w:val="20"/>
          <w:szCs w:val="20"/>
          <w:highlight w:val="darkGray"/>
        </w:rPr>
        <w:t xml:space="preserve">   565   685       77 China    1.74   -0.383</w:t>
      </w:r>
    </w:p>
    <w:p w14:paraId="467C97E5" w14:textId="77777777" w:rsidR="00D50081" w:rsidRPr="00D50081" w:rsidRDefault="00D50081" w:rsidP="00D50081">
      <w:pPr>
        <w:ind w:left="480"/>
        <w:rPr>
          <w:i/>
          <w:iCs/>
          <w:highlight w:val="lightGray"/>
        </w:rPr>
      </w:pPr>
      <w:r w:rsidRPr="00D50081">
        <w:rPr>
          <w:i/>
          <w:iCs/>
          <w:highlight w:val="lightGray"/>
        </w:rPr>
        <w:t xml:space="preserve">&gt; </w:t>
      </w:r>
      <w:proofErr w:type="gramStart"/>
      <w:r w:rsidRPr="00D50081">
        <w:rPr>
          <w:i/>
          <w:iCs/>
          <w:highlight w:val="lightGray"/>
        </w:rPr>
        <w:t>filter(</w:t>
      </w:r>
      <w:proofErr w:type="spellStart"/>
      <w:proofErr w:type="gramEnd"/>
      <w:r w:rsidRPr="00D50081">
        <w:rPr>
          <w:i/>
          <w:iCs/>
          <w:highlight w:val="lightGray"/>
        </w:rPr>
        <w:t>jobsdata</w:t>
      </w:r>
      <w:proofErr w:type="spellEnd"/>
      <w:r w:rsidRPr="00D50081">
        <w:rPr>
          <w:i/>
          <w:iCs/>
          <w:highlight w:val="lightGray"/>
        </w:rPr>
        <w:t>, z_score2 &gt; 1.645)</w:t>
      </w:r>
    </w:p>
    <w:p w14:paraId="34DBFBFE" w14:textId="77777777" w:rsidR="00D50081" w:rsidRPr="00CE60B1" w:rsidRDefault="00D50081" w:rsidP="00D50081">
      <w:pPr>
        <w:ind w:left="480"/>
        <w:rPr>
          <w:i/>
          <w:iCs/>
          <w:sz w:val="20"/>
          <w:szCs w:val="20"/>
          <w:highlight w:val="darkGray"/>
        </w:rPr>
      </w:pPr>
      <w:r w:rsidRPr="00CE60B1">
        <w:rPr>
          <w:i/>
          <w:iCs/>
          <w:sz w:val="20"/>
          <w:szCs w:val="20"/>
          <w:highlight w:val="darkGray"/>
        </w:rPr>
        <w:t xml:space="preserve"># A </w:t>
      </w:r>
      <w:proofErr w:type="spellStart"/>
      <w:r w:rsidRPr="00CE60B1">
        <w:rPr>
          <w:i/>
          <w:iCs/>
          <w:sz w:val="20"/>
          <w:szCs w:val="20"/>
          <w:highlight w:val="darkGray"/>
        </w:rPr>
        <w:t>tibble</w:t>
      </w:r>
      <w:proofErr w:type="spellEnd"/>
      <w:r w:rsidRPr="00CE60B1">
        <w:rPr>
          <w:i/>
          <w:iCs/>
          <w:sz w:val="20"/>
          <w:szCs w:val="20"/>
          <w:highlight w:val="darkGray"/>
        </w:rPr>
        <w:t>: 5 x 7</w:t>
      </w:r>
    </w:p>
    <w:p w14:paraId="765F03E8" w14:textId="77777777" w:rsidR="00D50081" w:rsidRPr="00CE60B1" w:rsidRDefault="00D50081" w:rsidP="00D50081">
      <w:pPr>
        <w:ind w:left="480"/>
        <w:rPr>
          <w:sz w:val="20"/>
          <w:szCs w:val="20"/>
          <w:highlight w:val="darkGray"/>
        </w:rPr>
      </w:pPr>
      <w:r w:rsidRPr="00CE60B1">
        <w:rPr>
          <w:sz w:val="20"/>
          <w:szCs w:val="20"/>
          <w:highlight w:val="darkGray"/>
        </w:rPr>
        <w:t xml:space="preserve">   </w:t>
      </w:r>
      <w:proofErr w:type="gramStart"/>
      <w:r w:rsidRPr="00CE60B1">
        <w:rPr>
          <w:sz w:val="20"/>
          <w:szCs w:val="20"/>
          <w:highlight w:val="darkGray"/>
        </w:rPr>
        <w:t>jobs  cost</w:t>
      </w:r>
      <w:proofErr w:type="gramEnd"/>
      <w:r w:rsidRPr="00CE60B1">
        <w:rPr>
          <w:sz w:val="20"/>
          <w:szCs w:val="20"/>
          <w:highlight w:val="darkGray"/>
        </w:rPr>
        <w:t xml:space="preserve"> cost2 business where </w:t>
      </w:r>
      <w:proofErr w:type="spellStart"/>
      <w:r w:rsidRPr="00CE60B1">
        <w:rPr>
          <w:sz w:val="20"/>
          <w:szCs w:val="20"/>
          <w:highlight w:val="darkGray"/>
        </w:rPr>
        <w:t>z_score</w:t>
      </w:r>
      <w:proofErr w:type="spellEnd"/>
      <w:r w:rsidRPr="00CE60B1">
        <w:rPr>
          <w:sz w:val="20"/>
          <w:szCs w:val="20"/>
          <w:highlight w:val="darkGray"/>
        </w:rPr>
        <w:t xml:space="preserve"> z_score2</w:t>
      </w:r>
    </w:p>
    <w:p w14:paraId="3625C3CF" w14:textId="77777777" w:rsidR="00D50081" w:rsidRPr="00CE60B1" w:rsidRDefault="00D50081" w:rsidP="00D50081">
      <w:pPr>
        <w:ind w:left="480"/>
        <w:rPr>
          <w:sz w:val="20"/>
          <w:szCs w:val="20"/>
          <w:highlight w:val="darkGray"/>
        </w:rPr>
      </w:pPr>
      <w:r w:rsidRPr="00CE60B1">
        <w:rPr>
          <w:sz w:val="20"/>
          <w:szCs w:val="20"/>
          <w:highlight w:val="darkGray"/>
        </w:rPr>
        <w:t xml:space="preserve">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chr</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    &lt;</w:t>
      </w:r>
      <w:proofErr w:type="spellStart"/>
      <w:r w:rsidRPr="00CE60B1">
        <w:rPr>
          <w:sz w:val="20"/>
          <w:szCs w:val="20"/>
          <w:highlight w:val="darkGray"/>
        </w:rPr>
        <w:t>dbl</w:t>
      </w:r>
      <w:proofErr w:type="spellEnd"/>
      <w:r w:rsidRPr="00CE60B1">
        <w:rPr>
          <w:sz w:val="20"/>
          <w:szCs w:val="20"/>
          <w:highlight w:val="darkGray"/>
        </w:rPr>
        <w:t>&gt;</w:t>
      </w:r>
    </w:p>
    <w:p w14:paraId="61D59EA9" w14:textId="77777777" w:rsidR="00D50081" w:rsidRPr="00CE60B1" w:rsidRDefault="00D50081" w:rsidP="00D50081">
      <w:pPr>
        <w:ind w:left="480"/>
        <w:rPr>
          <w:sz w:val="20"/>
          <w:szCs w:val="20"/>
          <w:highlight w:val="darkGray"/>
        </w:rPr>
      </w:pPr>
      <w:proofErr w:type="gramStart"/>
      <w:r w:rsidRPr="00CE60B1">
        <w:rPr>
          <w:sz w:val="20"/>
          <w:szCs w:val="20"/>
          <w:highlight w:val="darkGray"/>
        </w:rPr>
        <w:t>1  75.1</w:t>
      </w:r>
      <w:proofErr w:type="gramEnd"/>
      <w:r w:rsidRPr="00CE60B1">
        <w:rPr>
          <w:sz w:val="20"/>
          <w:szCs w:val="20"/>
          <w:highlight w:val="darkGray"/>
        </w:rPr>
        <w:t xml:space="preserve">   555   718        1 China   0.661     1.65</w:t>
      </w:r>
    </w:p>
    <w:p w14:paraId="5B3497A7" w14:textId="77777777" w:rsidR="00D50081" w:rsidRPr="00CE60B1" w:rsidRDefault="00D50081" w:rsidP="00D50081">
      <w:pPr>
        <w:ind w:left="480"/>
        <w:rPr>
          <w:sz w:val="20"/>
          <w:szCs w:val="20"/>
          <w:highlight w:val="darkGray"/>
        </w:rPr>
      </w:pPr>
      <w:proofErr w:type="gramStart"/>
      <w:r w:rsidRPr="00CE60B1">
        <w:rPr>
          <w:sz w:val="20"/>
          <w:szCs w:val="20"/>
          <w:highlight w:val="darkGray"/>
        </w:rPr>
        <w:t>2  87.0</w:t>
      </w:r>
      <w:proofErr w:type="gramEnd"/>
      <w:r w:rsidRPr="00CE60B1">
        <w:rPr>
          <w:sz w:val="20"/>
          <w:szCs w:val="20"/>
          <w:highlight w:val="darkGray"/>
        </w:rPr>
        <w:t xml:space="preserve">   538   740       20 India  -1.18      3.01</w:t>
      </w:r>
    </w:p>
    <w:p w14:paraId="0BAACED8" w14:textId="77777777" w:rsidR="00D50081" w:rsidRPr="00CE60B1" w:rsidRDefault="00D50081" w:rsidP="00D50081">
      <w:pPr>
        <w:ind w:left="480"/>
        <w:rPr>
          <w:sz w:val="20"/>
          <w:szCs w:val="20"/>
          <w:highlight w:val="darkGray"/>
        </w:rPr>
      </w:pPr>
      <w:proofErr w:type="gramStart"/>
      <w:r w:rsidRPr="00CE60B1">
        <w:rPr>
          <w:sz w:val="20"/>
          <w:szCs w:val="20"/>
          <w:highlight w:val="darkGray"/>
        </w:rPr>
        <w:t>3  78.4</w:t>
      </w:r>
      <w:proofErr w:type="gramEnd"/>
      <w:r w:rsidRPr="00CE60B1">
        <w:rPr>
          <w:sz w:val="20"/>
          <w:szCs w:val="20"/>
          <w:highlight w:val="darkGray"/>
        </w:rPr>
        <w:t xml:space="preserve">   550   730       73 China   0.119     2.39</w:t>
      </w:r>
    </w:p>
    <w:p w14:paraId="32CDDA89" w14:textId="77777777" w:rsidR="00D50081" w:rsidRPr="00CE60B1" w:rsidRDefault="00D50081" w:rsidP="00D50081">
      <w:pPr>
        <w:ind w:left="480"/>
        <w:rPr>
          <w:sz w:val="20"/>
          <w:szCs w:val="20"/>
          <w:highlight w:val="darkGray"/>
        </w:rPr>
      </w:pPr>
      <w:proofErr w:type="gramStart"/>
      <w:r w:rsidRPr="00CE60B1">
        <w:rPr>
          <w:sz w:val="20"/>
          <w:szCs w:val="20"/>
          <w:highlight w:val="darkGray"/>
        </w:rPr>
        <w:t>4  79.5</w:t>
      </w:r>
      <w:proofErr w:type="gramEnd"/>
      <w:r w:rsidRPr="00CE60B1">
        <w:rPr>
          <w:sz w:val="20"/>
          <w:szCs w:val="20"/>
          <w:highlight w:val="darkGray"/>
        </w:rPr>
        <w:t xml:space="preserve">   547   722       76 China  -0.206     1.90</w:t>
      </w:r>
    </w:p>
    <w:p w14:paraId="4EA93F23" w14:textId="6A0F4973" w:rsidR="00D50081" w:rsidRPr="00CE60B1" w:rsidRDefault="00D50081" w:rsidP="00D50081">
      <w:pPr>
        <w:ind w:left="480"/>
        <w:rPr>
          <w:sz w:val="20"/>
          <w:szCs w:val="20"/>
        </w:rPr>
      </w:pPr>
      <w:proofErr w:type="gramStart"/>
      <w:r w:rsidRPr="00CE60B1">
        <w:rPr>
          <w:sz w:val="20"/>
          <w:szCs w:val="20"/>
          <w:highlight w:val="darkGray"/>
        </w:rPr>
        <w:t>5  81.7</w:t>
      </w:r>
      <w:proofErr w:type="gramEnd"/>
      <w:r w:rsidRPr="00CE60B1">
        <w:rPr>
          <w:sz w:val="20"/>
          <w:szCs w:val="20"/>
          <w:highlight w:val="darkGray"/>
        </w:rPr>
        <w:t xml:space="preserve">   543   718       94 China  -0.639     1.65</w:t>
      </w:r>
    </w:p>
    <w:p w14:paraId="6781BF08" w14:textId="77777777" w:rsidR="00D50081" w:rsidRPr="00D50081" w:rsidRDefault="00D50081" w:rsidP="00D50081">
      <w:pPr>
        <w:ind w:left="480"/>
        <w:rPr>
          <w:i/>
          <w:iCs/>
        </w:rPr>
      </w:pPr>
    </w:p>
    <w:p w14:paraId="2268B269" w14:textId="7A7A87A1" w:rsidR="00651BE8" w:rsidRDefault="00E32FCF">
      <w:pPr>
        <w:numPr>
          <w:ilvl w:val="1"/>
          <w:numId w:val="12"/>
        </w:numPr>
      </w:pPr>
      <w:r>
        <w:t>Cost Savings 1:</w:t>
      </w:r>
      <w:r w:rsidR="00E049C5">
        <w:t xml:space="preserve"> </w:t>
      </w:r>
      <w:r w:rsidR="00D50081">
        <w:t xml:space="preserve"> </w:t>
      </w:r>
      <w:r w:rsidR="00D50081" w:rsidRPr="00D50081">
        <w:rPr>
          <w:color w:val="31849B" w:themeColor="accent5" w:themeShade="BF"/>
        </w:rPr>
        <w:t>2 score</w:t>
      </w:r>
      <w:r w:rsidR="00E05595">
        <w:rPr>
          <w:color w:val="31849B" w:themeColor="accent5" w:themeShade="BF"/>
        </w:rPr>
        <w:t>s</w:t>
      </w:r>
      <w:r w:rsidR="00D50081" w:rsidRPr="00D50081">
        <w:rPr>
          <w:color w:val="31849B" w:themeColor="accent5" w:themeShade="BF"/>
        </w:rPr>
        <w:t xml:space="preserve"> are more extreme than 95% of the data</w:t>
      </w:r>
    </w:p>
    <w:p w14:paraId="25913280" w14:textId="49B21F07" w:rsidR="00651BE8" w:rsidRDefault="00E32FCF">
      <w:pPr>
        <w:numPr>
          <w:ilvl w:val="1"/>
          <w:numId w:val="12"/>
        </w:numPr>
      </w:pPr>
      <w:r>
        <w:t>Cost Savings 2:</w:t>
      </w:r>
      <w:r w:rsidR="00D50081">
        <w:t xml:space="preserve">  </w:t>
      </w:r>
      <w:r w:rsidR="00D50081" w:rsidRPr="00D50081">
        <w:rPr>
          <w:color w:val="31849B" w:themeColor="accent5" w:themeShade="BF"/>
        </w:rPr>
        <w:t>5 score</w:t>
      </w:r>
      <w:r w:rsidR="00E05595">
        <w:rPr>
          <w:color w:val="31849B" w:themeColor="accent5" w:themeShade="BF"/>
        </w:rPr>
        <w:t>s</w:t>
      </w:r>
      <w:r w:rsidR="00D50081" w:rsidRPr="00D50081">
        <w:rPr>
          <w:color w:val="31849B" w:themeColor="accent5" w:themeShade="BF"/>
        </w:rPr>
        <w:t xml:space="preserve"> are more extreme than 95% of the data</w:t>
      </w:r>
    </w:p>
    <w:p w14:paraId="7968317F" w14:textId="77777777" w:rsidR="00D50081" w:rsidRDefault="00D50081" w:rsidP="00D50081">
      <w:pPr>
        <w:ind w:left="1200"/>
      </w:pPr>
    </w:p>
    <w:p w14:paraId="4E4B0F7F" w14:textId="7AFA3804" w:rsidR="00651BE8" w:rsidRDefault="00E32FCF">
      <w:pPr>
        <w:numPr>
          <w:ilvl w:val="0"/>
          <w:numId w:val="10"/>
        </w:numPr>
      </w:pPr>
      <w:r>
        <w:t>Which business had:</w:t>
      </w:r>
    </w:p>
    <w:p w14:paraId="6C43E2F8" w14:textId="46376453" w:rsidR="006475A5" w:rsidRPr="00CE60B1" w:rsidRDefault="006475A5" w:rsidP="006475A5">
      <w:pPr>
        <w:ind w:left="480"/>
        <w:rPr>
          <w:color w:val="31849B" w:themeColor="accent5" w:themeShade="BF"/>
        </w:rPr>
      </w:pPr>
      <w:r w:rsidRPr="00CE60B1">
        <w:rPr>
          <w:color w:val="31849B" w:themeColor="accent5" w:themeShade="BF"/>
        </w:rPr>
        <w:lastRenderedPageBreak/>
        <w:t xml:space="preserve">Following is the code I </w:t>
      </w:r>
      <w:r w:rsidR="00E05595">
        <w:rPr>
          <w:color w:val="31849B" w:themeColor="accent5" w:themeShade="BF"/>
        </w:rPr>
        <w:t>applied</w:t>
      </w:r>
      <w:r w:rsidRPr="00CE60B1">
        <w:rPr>
          <w:color w:val="31849B" w:themeColor="accent5" w:themeShade="BF"/>
        </w:rPr>
        <w:t xml:space="preserve"> to </w:t>
      </w:r>
      <w:proofErr w:type="spellStart"/>
      <w:r w:rsidRPr="00CE60B1">
        <w:rPr>
          <w:color w:val="31849B" w:themeColor="accent5" w:themeShade="BF"/>
        </w:rPr>
        <w:t>fing</w:t>
      </w:r>
      <w:proofErr w:type="spellEnd"/>
      <w:r w:rsidRPr="00CE60B1">
        <w:rPr>
          <w:color w:val="31849B" w:themeColor="accent5" w:themeShade="BF"/>
        </w:rPr>
        <w:t xml:space="preserve"> the ID number of the business with highest cost saving</w:t>
      </w:r>
      <w:r w:rsidR="00CE60B1" w:rsidRPr="00CE60B1">
        <w:rPr>
          <w:color w:val="31849B" w:themeColor="accent5" w:themeShade="BF"/>
        </w:rPr>
        <w:t>, lowest cost saving.</w:t>
      </w:r>
    </w:p>
    <w:p w14:paraId="7EF63BD0" w14:textId="6BD43948" w:rsidR="00CE60B1" w:rsidRPr="00CE60B1" w:rsidRDefault="00CE60B1" w:rsidP="00CE60B1">
      <w:pPr>
        <w:rPr>
          <w:i/>
          <w:iCs/>
          <w:highlight w:val="lightGray"/>
        </w:rPr>
      </w:pPr>
      <w:r w:rsidRPr="00CE60B1">
        <w:rPr>
          <w:i/>
          <w:iCs/>
          <w:highlight w:val="lightGray"/>
        </w:rPr>
        <w:t>&gt;</w:t>
      </w:r>
      <w:proofErr w:type="spellStart"/>
      <w:r w:rsidRPr="00CE60B1">
        <w:rPr>
          <w:i/>
          <w:iCs/>
          <w:highlight w:val="lightGray"/>
        </w:rPr>
        <w:t>which.max</w:t>
      </w:r>
      <w:proofErr w:type="spellEnd"/>
      <w:r w:rsidRPr="00CE60B1">
        <w:rPr>
          <w:i/>
          <w:iCs/>
          <w:highlight w:val="lightGray"/>
        </w:rPr>
        <w:t>(</w:t>
      </w:r>
      <w:proofErr w:type="spellStart"/>
      <w:r w:rsidRPr="00CE60B1">
        <w:rPr>
          <w:i/>
          <w:iCs/>
          <w:highlight w:val="lightGray"/>
        </w:rPr>
        <w:t>jobsdata$cost</w:t>
      </w:r>
      <w:proofErr w:type="spellEnd"/>
      <w:r w:rsidRPr="00CE60B1">
        <w:rPr>
          <w:i/>
          <w:iCs/>
          <w:highlight w:val="lightGray"/>
        </w:rPr>
        <w:t>)</w:t>
      </w:r>
    </w:p>
    <w:p w14:paraId="6225421A" w14:textId="552C6F50" w:rsidR="00CE60B1" w:rsidRPr="00CE60B1" w:rsidRDefault="00CE60B1" w:rsidP="00CE60B1">
      <w:pPr>
        <w:rPr>
          <w:i/>
          <w:iCs/>
          <w:highlight w:val="lightGray"/>
        </w:rPr>
      </w:pPr>
      <w:r w:rsidRPr="00CE60B1">
        <w:rPr>
          <w:i/>
          <w:iCs/>
          <w:highlight w:val="lightGray"/>
        </w:rPr>
        <w:t>&gt;</w:t>
      </w:r>
      <w:proofErr w:type="spellStart"/>
      <w:r w:rsidRPr="00CE60B1">
        <w:rPr>
          <w:i/>
          <w:iCs/>
          <w:highlight w:val="lightGray"/>
        </w:rPr>
        <w:t>which.max</w:t>
      </w:r>
      <w:proofErr w:type="spellEnd"/>
      <w:r w:rsidRPr="00CE60B1">
        <w:rPr>
          <w:i/>
          <w:iCs/>
          <w:highlight w:val="lightGray"/>
        </w:rPr>
        <w:t>(jobsdata$cost2)</w:t>
      </w:r>
    </w:p>
    <w:p w14:paraId="24B72987" w14:textId="0FCD1403" w:rsidR="00CE60B1" w:rsidRPr="00CE60B1" w:rsidRDefault="00CE60B1" w:rsidP="00CE60B1">
      <w:pPr>
        <w:rPr>
          <w:i/>
          <w:iCs/>
          <w:highlight w:val="lightGray"/>
        </w:rPr>
      </w:pPr>
      <w:r w:rsidRPr="00CE60B1">
        <w:rPr>
          <w:i/>
          <w:iCs/>
          <w:highlight w:val="lightGray"/>
        </w:rPr>
        <w:t xml:space="preserve">&gt; </w:t>
      </w:r>
      <w:proofErr w:type="spellStart"/>
      <w:r w:rsidRPr="00CE60B1">
        <w:rPr>
          <w:i/>
          <w:iCs/>
          <w:highlight w:val="lightGray"/>
        </w:rPr>
        <w:t>which.min</w:t>
      </w:r>
      <w:proofErr w:type="spellEnd"/>
      <w:r w:rsidRPr="00CE60B1">
        <w:rPr>
          <w:i/>
          <w:iCs/>
          <w:highlight w:val="lightGray"/>
        </w:rPr>
        <w:t>(</w:t>
      </w:r>
      <w:proofErr w:type="spellStart"/>
      <w:r w:rsidRPr="00CE60B1">
        <w:rPr>
          <w:i/>
          <w:iCs/>
          <w:highlight w:val="lightGray"/>
        </w:rPr>
        <w:t>jobsdata$cost</w:t>
      </w:r>
      <w:proofErr w:type="spellEnd"/>
      <w:r w:rsidRPr="00CE60B1">
        <w:rPr>
          <w:i/>
          <w:iCs/>
          <w:highlight w:val="lightGray"/>
        </w:rPr>
        <w:t>)</w:t>
      </w:r>
    </w:p>
    <w:p w14:paraId="49855DC1" w14:textId="1950C9FB" w:rsidR="00CE60B1" w:rsidRDefault="00CE60B1" w:rsidP="00CE60B1">
      <w:pPr>
        <w:rPr>
          <w:i/>
          <w:iCs/>
        </w:rPr>
      </w:pPr>
      <w:r w:rsidRPr="00CE60B1">
        <w:rPr>
          <w:i/>
          <w:iCs/>
          <w:highlight w:val="lightGray"/>
        </w:rPr>
        <w:t xml:space="preserve">&gt; </w:t>
      </w:r>
      <w:proofErr w:type="spellStart"/>
      <w:r w:rsidRPr="00CE60B1">
        <w:rPr>
          <w:i/>
          <w:iCs/>
          <w:highlight w:val="lightGray"/>
        </w:rPr>
        <w:t>which.min</w:t>
      </w:r>
      <w:proofErr w:type="spellEnd"/>
      <w:r w:rsidRPr="00CE60B1">
        <w:rPr>
          <w:i/>
          <w:iCs/>
          <w:highlight w:val="lightGray"/>
        </w:rPr>
        <w:t>(jobsdata$cost2)</w:t>
      </w:r>
    </w:p>
    <w:p w14:paraId="4B61683E" w14:textId="77777777" w:rsidR="00CE60B1" w:rsidRPr="00CE60B1" w:rsidRDefault="00CE60B1" w:rsidP="00CE60B1">
      <w:pPr>
        <w:rPr>
          <w:i/>
          <w:iCs/>
        </w:rPr>
      </w:pPr>
    </w:p>
    <w:p w14:paraId="309E616A" w14:textId="21C0F53D" w:rsidR="00651BE8" w:rsidRDefault="00E32FCF">
      <w:pPr>
        <w:numPr>
          <w:ilvl w:val="1"/>
          <w:numId w:val="13"/>
        </w:numPr>
      </w:pPr>
      <w:r>
        <w:t>the highest cost savings?</w:t>
      </w:r>
    </w:p>
    <w:p w14:paraId="028CECCC" w14:textId="3245452A" w:rsidR="00CE60B1" w:rsidRPr="00CE60B1" w:rsidRDefault="00CE60B1" w:rsidP="00CE60B1">
      <w:pPr>
        <w:ind w:left="1200"/>
        <w:rPr>
          <w:color w:val="31849B" w:themeColor="accent5" w:themeShade="BF"/>
        </w:rPr>
      </w:pPr>
      <w:r w:rsidRPr="00CE60B1">
        <w:rPr>
          <w:color w:val="31849B" w:themeColor="accent5" w:themeShade="BF"/>
        </w:rPr>
        <w:t>No. 50 business has the highest cost 1 saving.</w:t>
      </w:r>
    </w:p>
    <w:p w14:paraId="3BBE8BF6" w14:textId="3984CF70" w:rsidR="00CE60B1" w:rsidRPr="00CE60B1" w:rsidRDefault="00CE60B1" w:rsidP="00CE60B1">
      <w:pPr>
        <w:ind w:left="1200"/>
        <w:rPr>
          <w:color w:val="31849B" w:themeColor="accent5" w:themeShade="BF"/>
        </w:rPr>
      </w:pPr>
      <w:r w:rsidRPr="00CE60B1">
        <w:rPr>
          <w:color w:val="31849B" w:themeColor="accent5" w:themeShade="BF"/>
        </w:rPr>
        <w:t>No. 20 business has the highest cost 2 saving.</w:t>
      </w:r>
    </w:p>
    <w:p w14:paraId="3716C1F9" w14:textId="77777777" w:rsidR="00CE60B1" w:rsidRDefault="00CE60B1" w:rsidP="00CE60B1">
      <w:pPr>
        <w:ind w:left="1200"/>
      </w:pPr>
    </w:p>
    <w:p w14:paraId="470BF706" w14:textId="7F1C2F77" w:rsidR="00651BE8" w:rsidRDefault="00E32FCF">
      <w:pPr>
        <w:numPr>
          <w:ilvl w:val="1"/>
          <w:numId w:val="13"/>
        </w:numPr>
      </w:pPr>
      <w:r>
        <w:t xml:space="preserve">the </w:t>
      </w:r>
      <w:proofErr w:type="spellStart"/>
      <w:r>
        <w:t>the</w:t>
      </w:r>
      <w:proofErr w:type="spellEnd"/>
      <w:r>
        <w:t xml:space="preserve"> lowest cost savings?</w:t>
      </w:r>
    </w:p>
    <w:p w14:paraId="7755E967" w14:textId="2BFAFEE9" w:rsidR="00CE60B1" w:rsidRPr="00CE60B1" w:rsidRDefault="00CE60B1" w:rsidP="00CE60B1">
      <w:pPr>
        <w:ind w:left="1200"/>
        <w:rPr>
          <w:color w:val="31849B" w:themeColor="accent5" w:themeShade="BF"/>
        </w:rPr>
      </w:pPr>
      <w:r w:rsidRPr="00CE60B1">
        <w:rPr>
          <w:color w:val="31849B" w:themeColor="accent5" w:themeShade="BF"/>
        </w:rPr>
        <w:t>No. 67 business has the lowest cost 1 saving.</w:t>
      </w:r>
    </w:p>
    <w:p w14:paraId="571203F7" w14:textId="4F1FDD11" w:rsidR="00CE60B1" w:rsidRPr="00CE60B1" w:rsidRDefault="00CE60B1" w:rsidP="00CE60B1">
      <w:pPr>
        <w:ind w:left="1200"/>
        <w:rPr>
          <w:color w:val="31849B" w:themeColor="accent5" w:themeShade="BF"/>
        </w:rPr>
      </w:pPr>
      <w:r w:rsidRPr="00CE60B1">
        <w:rPr>
          <w:color w:val="31849B" w:themeColor="accent5" w:themeShade="BF"/>
        </w:rPr>
        <w:t>No. 5   business has the lowest cost 2 saving.</w:t>
      </w:r>
    </w:p>
    <w:p w14:paraId="0F6E0AAF" w14:textId="77777777" w:rsidR="00CE60B1" w:rsidRDefault="00CE60B1" w:rsidP="00CE60B1">
      <w:pPr>
        <w:ind w:left="1200"/>
      </w:pPr>
    </w:p>
    <w:p w14:paraId="31108104" w14:textId="1470AD4B" w:rsidR="00651BE8" w:rsidRDefault="00E32FCF">
      <w:pPr>
        <w:numPr>
          <w:ilvl w:val="1"/>
          <w:numId w:val="13"/>
        </w:numPr>
      </w:pPr>
      <w:r>
        <w:t>Use both cost savings columns and find the ID number of the business with the lowest and highest z-score.</w:t>
      </w:r>
    </w:p>
    <w:p w14:paraId="37FC3BA1" w14:textId="3F033B24" w:rsidR="00CE60B1" w:rsidRDefault="00CE60B1" w:rsidP="00CE60B1">
      <w:pPr>
        <w:ind w:left="1200"/>
        <w:rPr>
          <w:color w:val="31849B" w:themeColor="accent5" w:themeShade="BF"/>
        </w:rPr>
      </w:pPr>
      <w:r>
        <w:rPr>
          <w:color w:val="31849B" w:themeColor="accent5" w:themeShade="BF"/>
        </w:rPr>
        <w:t>The result is the same from the previous 2 questions.</w:t>
      </w:r>
    </w:p>
    <w:p w14:paraId="0625AD2B" w14:textId="51228C66" w:rsidR="00CE60B1" w:rsidRPr="00CE60B1" w:rsidRDefault="00CE60B1" w:rsidP="00CE60B1">
      <w:pPr>
        <w:ind w:left="1200"/>
        <w:rPr>
          <w:color w:val="31849B" w:themeColor="accent5" w:themeShade="BF"/>
        </w:rPr>
      </w:pPr>
      <w:r w:rsidRPr="00CE60B1">
        <w:rPr>
          <w:color w:val="31849B" w:themeColor="accent5" w:themeShade="BF"/>
        </w:rPr>
        <w:t xml:space="preserve">No. 50 business has the highest cost 1 </w:t>
      </w:r>
      <w:r>
        <w:rPr>
          <w:color w:val="31849B" w:themeColor="accent5" w:themeShade="BF"/>
        </w:rPr>
        <w:t>z-score</w:t>
      </w:r>
    </w:p>
    <w:p w14:paraId="6E7106C9" w14:textId="31AE3774" w:rsidR="00CE60B1" w:rsidRPr="00CE60B1" w:rsidRDefault="00CE60B1" w:rsidP="00CE60B1">
      <w:pPr>
        <w:ind w:left="1200"/>
        <w:rPr>
          <w:color w:val="31849B" w:themeColor="accent5" w:themeShade="BF"/>
        </w:rPr>
      </w:pPr>
      <w:r w:rsidRPr="00CE60B1">
        <w:rPr>
          <w:color w:val="31849B" w:themeColor="accent5" w:themeShade="BF"/>
        </w:rPr>
        <w:t xml:space="preserve">No. 20 business has the highest cost 2 </w:t>
      </w:r>
      <w:r>
        <w:rPr>
          <w:color w:val="31849B" w:themeColor="accent5" w:themeShade="BF"/>
        </w:rPr>
        <w:t>z-score</w:t>
      </w:r>
    </w:p>
    <w:p w14:paraId="00882E20" w14:textId="77777777" w:rsidR="00CE60B1" w:rsidRDefault="00CE60B1" w:rsidP="00CE60B1">
      <w:pPr>
        <w:ind w:left="1200"/>
        <w:rPr>
          <w:color w:val="31849B" w:themeColor="accent5" w:themeShade="BF"/>
        </w:rPr>
      </w:pPr>
      <w:r w:rsidRPr="00CE60B1">
        <w:rPr>
          <w:color w:val="31849B" w:themeColor="accent5" w:themeShade="BF"/>
        </w:rPr>
        <w:t xml:space="preserve">No. 67 business has the lowest cost 1 </w:t>
      </w:r>
      <w:r>
        <w:rPr>
          <w:color w:val="31849B" w:themeColor="accent5" w:themeShade="BF"/>
        </w:rPr>
        <w:t>z-score</w:t>
      </w:r>
      <w:r w:rsidRPr="00CE60B1">
        <w:rPr>
          <w:color w:val="31849B" w:themeColor="accent5" w:themeShade="BF"/>
        </w:rPr>
        <w:t xml:space="preserve"> </w:t>
      </w:r>
    </w:p>
    <w:p w14:paraId="20BD5F33" w14:textId="02AF142F" w:rsidR="00CE60B1" w:rsidRPr="00CE60B1" w:rsidRDefault="00CE60B1" w:rsidP="00CE60B1">
      <w:pPr>
        <w:ind w:left="1200"/>
        <w:rPr>
          <w:color w:val="31849B" w:themeColor="accent5" w:themeShade="BF"/>
        </w:rPr>
      </w:pPr>
      <w:r w:rsidRPr="00CE60B1">
        <w:rPr>
          <w:color w:val="31849B" w:themeColor="accent5" w:themeShade="BF"/>
        </w:rPr>
        <w:t xml:space="preserve">No. 5   business has the lowest cost 2 </w:t>
      </w:r>
      <w:r>
        <w:rPr>
          <w:color w:val="31849B" w:themeColor="accent5" w:themeShade="BF"/>
        </w:rPr>
        <w:t>z-score</w:t>
      </w:r>
    </w:p>
    <w:p w14:paraId="45DE4631" w14:textId="77777777" w:rsidR="00CE60B1" w:rsidRDefault="00CE60B1" w:rsidP="00CE60B1">
      <w:pPr>
        <w:ind w:left="1200"/>
      </w:pPr>
    </w:p>
    <w:p w14:paraId="7A00A778" w14:textId="77777777" w:rsidR="00CE60B1" w:rsidRDefault="00CE60B1" w:rsidP="00CE60B1">
      <w:pPr>
        <w:ind w:left="1200"/>
      </w:pPr>
    </w:p>
    <w:p w14:paraId="26742ABB" w14:textId="77777777" w:rsidR="00CE60B1" w:rsidRDefault="00CE60B1" w:rsidP="00CE60B1">
      <w:pPr>
        <w:ind w:left="1200"/>
      </w:pPr>
    </w:p>
    <w:sectPr w:rsidR="00CE6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4E60A" w14:textId="77777777" w:rsidR="007A0D95" w:rsidRDefault="007A0D95">
      <w:r>
        <w:separator/>
      </w:r>
    </w:p>
  </w:endnote>
  <w:endnote w:type="continuationSeparator" w:id="0">
    <w:p w14:paraId="69583174" w14:textId="77777777" w:rsidR="007A0D95" w:rsidRDefault="007A0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B25AB" w14:textId="77777777" w:rsidR="007A0D95" w:rsidRDefault="007A0D95">
      <w:r>
        <w:separator/>
      </w:r>
    </w:p>
  </w:footnote>
  <w:footnote w:type="continuationSeparator" w:id="0">
    <w:p w14:paraId="075358EF" w14:textId="77777777" w:rsidR="007A0D95" w:rsidRDefault="007A0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43F699E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4156F6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5CD25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FDFC3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710413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5C6962D9"/>
    <w:multiLevelType w:val="hybridMultilevel"/>
    <w:tmpl w:val="34306F46"/>
    <w:lvl w:ilvl="0" w:tplc="3B580514">
      <w:start w:val="5"/>
      <w:numFmt w:val="bullet"/>
      <w:lvlText w:val=""/>
      <w:lvlJc w:val="left"/>
      <w:pPr>
        <w:ind w:left="840" w:hanging="360"/>
      </w:pPr>
      <w:rPr>
        <w:rFonts w:ascii="Wingdings" w:eastAsia="Times New Roman" w:hAnsi="Wingdings"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 w15:restartNumberingAfterBreak="0">
    <w:nsid w:val="71315DCA"/>
    <w:multiLevelType w:val="multilevel"/>
    <w:tmpl w:val="92D8DD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813"/>
    <w:rsid w:val="0020555A"/>
    <w:rsid w:val="0031679C"/>
    <w:rsid w:val="003511C3"/>
    <w:rsid w:val="0045434F"/>
    <w:rsid w:val="0046478C"/>
    <w:rsid w:val="00483AAE"/>
    <w:rsid w:val="004E11FC"/>
    <w:rsid w:val="004E29B3"/>
    <w:rsid w:val="00590D07"/>
    <w:rsid w:val="00596152"/>
    <w:rsid w:val="00611915"/>
    <w:rsid w:val="006475A5"/>
    <w:rsid w:val="00651BE8"/>
    <w:rsid w:val="00784D58"/>
    <w:rsid w:val="007A0D95"/>
    <w:rsid w:val="008D6863"/>
    <w:rsid w:val="00AB377C"/>
    <w:rsid w:val="00B52076"/>
    <w:rsid w:val="00B86B75"/>
    <w:rsid w:val="00BC48D5"/>
    <w:rsid w:val="00C26B91"/>
    <w:rsid w:val="00C36279"/>
    <w:rsid w:val="00C37969"/>
    <w:rsid w:val="00C8775F"/>
    <w:rsid w:val="00CE60B1"/>
    <w:rsid w:val="00D028E8"/>
    <w:rsid w:val="00D50081"/>
    <w:rsid w:val="00DA16A4"/>
    <w:rsid w:val="00DD605F"/>
    <w:rsid w:val="00E049C5"/>
    <w:rsid w:val="00E05595"/>
    <w:rsid w:val="00E315A3"/>
    <w:rsid w:val="00E32FCF"/>
    <w:rsid w:val="00E53EC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51374"/>
  <w15:docId w15:val="{4BB1C13A-1953-4F54-9607-5B8753F6C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78C"/>
    <w:pPr>
      <w:spacing w:after="0"/>
    </w:pPr>
    <w:rPr>
      <w:rFonts w:ascii="Times New Roman" w:eastAsia="Times New Roman" w:hAnsi="Times New Roman" w:cs="Times New Roman"/>
      <w:lang w:eastAsia="zh-C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6478C"/>
    <w:pPr>
      <w:ind w:left="720"/>
      <w:contextualSpacing/>
    </w:pPr>
  </w:style>
  <w:style w:type="paragraph" w:styleId="BalloonText">
    <w:name w:val="Balloon Text"/>
    <w:basedOn w:val="Normal"/>
    <w:link w:val="BalloonTextChar"/>
    <w:semiHidden/>
    <w:unhideWhenUsed/>
    <w:rsid w:val="00AB377C"/>
    <w:rPr>
      <w:sz w:val="18"/>
      <w:szCs w:val="18"/>
    </w:rPr>
  </w:style>
  <w:style w:type="character" w:customStyle="1" w:styleId="BalloonTextChar">
    <w:name w:val="Balloon Text Char"/>
    <w:basedOn w:val="DefaultParagraphFont"/>
    <w:link w:val="BalloonText"/>
    <w:semiHidden/>
    <w:rsid w:val="00AB377C"/>
    <w:rPr>
      <w:rFonts w:ascii="Times New Roman" w:eastAsia="Times New Roman"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18920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questionpro.com/blog/correlational-researc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58</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troduction to Data Analytics 1</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ata Analytics 1</dc:title>
  <dc:creator>Enter Your Name</dc:creator>
  <cp:keywords/>
  <cp:lastModifiedBy>Microsoft Office User</cp:lastModifiedBy>
  <cp:revision>3</cp:revision>
  <cp:lastPrinted>2019-08-14T03:10:00Z</cp:lastPrinted>
  <dcterms:created xsi:type="dcterms:W3CDTF">2019-08-14T03:10:00Z</dcterms:created>
  <dcterms:modified xsi:type="dcterms:W3CDTF">2019-08-1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30</vt:lpwstr>
  </property>
  <property fmtid="{D5CDD505-2E9C-101B-9397-08002B2CF9AE}" pid="3" name="output">
    <vt:lpwstr>word_document</vt:lpwstr>
  </property>
</Properties>
</file>